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proofErr w:type="spellStart"/>
      <w:r w:rsidRPr="00E003F8">
        <w:rPr>
          <w:rFonts w:ascii="Courier New" w:hAnsi="Courier New" w:cs="Courier New"/>
          <w:highlight w:val="lightGray"/>
        </w:rPr>
        <w:t>statsmodels</w:t>
      </w:r>
      <w:proofErr w:type="spellEnd"/>
      <w:r w:rsidRPr="00E003F8">
        <w:t xml:space="preserve"> library called </w:t>
      </w:r>
      <w:proofErr w:type="spellStart"/>
      <w:r w:rsidRPr="00E003F8">
        <w:rPr>
          <w:rFonts w:ascii="Courier New" w:hAnsi="Courier New" w:cs="Courier New"/>
          <w:highlight w:val="lightGray"/>
        </w:rPr>
        <w:t>DeterministicProcess</w:t>
      </w:r>
      <w:proofErr w:type="spellEnd"/>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 xml:space="preserve">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w:t>
      </w:r>
      <w:proofErr w:type="spellStart"/>
      <w:r>
        <w:t>below</w:t>
      </w:r>
      <w:proofErr w:type="spellEnd"/>
      <w:r>
        <w:t>.</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E21BF87" w14:textId="497CA295" w:rsidR="00D93F95" w:rsidRPr="00E034E9" w:rsidRDefault="00D93F95" w:rsidP="00D93F95">
      <w:pPr>
        <w:spacing w:line="240" w:lineRule="auto"/>
        <w:rPr>
          <w:b/>
          <w:bCs/>
          <w:sz w:val="40"/>
          <w:szCs w:val="40"/>
        </w:rPr>
      </w:pPr>
      <w:r>
        <w:rPr>
          <w:b/>
          <w:bCs/>
          <w:sz w:val="40"/>
          <w:szCs w:val="40"/>
        </w:rPr>
        <w:t>12.5</w:t>
      </w:r>
      <w:r w:rsidRPr="000D54D1">
        <w:rPr>
          <w:b/>
          <w:bCs/>
          <w:sz w:val="40"/>
          <w:szCs w:val="40"/>
        </w:rPr>
        <w:t xml:space="preserve"> </w:t>
      </w:r>
      <w:r>
        <w:rPr>
          <w:b/>
          <w:bCs/>
          <w:sz w:val="40"/>
          <w:szCs w:val="40"/>
        </w:rPr>
        <w:t>Hybrid Models</w:t>
      </w:r>
    </w:p>
    <w:p w14:paraId="2BE71337" w14:textId="138CDE1F" w:rsidR="00984F90" w:rsidRDefault="00D93F95" w:rsidP="00984F90">
      <w:pPr>
        <w:spacing w:line="240" w:lineRule="auto"/>
      </w:pPr>
      <w:r w:rsidRPr="00D93F95">
        <w:t xml:space="preserve">Linear regression excels at extrapolating trends, but can't learn interactions. </w:t>
      </w:r>
      <w:proofErr w:type="spellStart"/>
      <w:r w:rsidRPr="00D93F95">
        <w:t>XGBoost</w:t>
      </w:r>
      <w:proofErr w:type="spellEnd"/>
      <w:r w:rsidRPr="00D93F95">
        <w:t xml:space="preserve"> excels at learning interactions, but can't extrapolate trends. In this lesson, we'll learn how to create "hybrid" forecasters that combine complementary learning algorithms and let the strengths of one make up for the weakness of the other.</w:t>
      </w:r>
    </w:p>
    <w:p w14:paraId="4D9E3F09" w14:textId="4D62C7B5" w:rsidR="00984F90" w:rsidRDefault="00575CD9" w:rsidP="00984F90">
      <w:pPr>
        <w:spacing w:line="240" w:lineRule="auto"/>
      </w:pPr>
      <w:r w:rsidRPr="00575CD9">
        <w:rPr>
          <w:noProof/>
        </w:rPr>
        <w:lastRenderedPageBreak/>
        <w:drawing>
          <wp:inline distT="0" distB="0" distL="0" distR="0" wp14:anchorId="61943DD9" wp14:editId="0F15A3FF">
            <wp:extent cx="8173591" cy="5477639"/>
            <wp:effectExtent l="0" t="0" r="0" b="8890"/>
            <wp:docPr id="1634445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45630" name="Picture 1" descr="A screenshot of a computer&#10;&#10;Description automatically generated"/>
                    <pic:cNvPicPr/>
                  </pic:nvPicPr>
                  <pic:blipFill>
                    <a:blip r:embed="rId283"/>
                    <a:stretch>
                      <a:fillRect/>
                    </a:stretch>
                  </pic:blipFill>
                  <pic:spPr>
                    <a:xfrm>
                      <a:off x="0" y="0"/>
                      <a:ext cx="8173591" cy="5477639"/>
                    </a:xfrm>
                    <a:prstGeom prst="rect">
                      <a:avLst/>
                    </a:prstGeom>
                  </pic:spPr>
                </pic:pic>
              </a:graphicData>
            </a:graphic>
          </wp:inline>
        </w:drawing>
      </w:r>
    </w:p>
    <w:p w14:paraId="52123BE5" w14:textId="1A4A15C9" w:rsidR="00984F90" w:rsidRDefault="00575CD9" w:rsidP="00984F90">
      <w:pPr>
        <w:spacing w:line="240" w:lineRule="auto"/>
      </w:pPr>
      <w:r w:rsidRPr="00575CD9">
        <w:rPr>
          <w:noProof/>
        </w:rPr>
        <w:lastRenderedPageBreak/>
        <w:drawing>
          <wp:inline distT="0" distB="0" distL="0" distR="0" wp14:anchorId="27328F12" wp14:editId="59A77137">
            <wp:extent cx="8154538" cy="6582694"/>
            <wp:effectExtent l="0" t="0" r="0" b="8890"/>
            <wp:docPr id="7919810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81014" name="Picture 1" descr="A screenshot of a graph&#10;&#10;Description automatically generated"/>
                    <pic:cNvPicPr/>
                  </pic:nvPicPr>
                  <pic:blipFill>
                    <a:blip r:embed="rId284"/>
                    <a:stretch>
                      <a:fillRect/>
                    </a:stretch>
                  </pic:blipFill>
                  <pic:spPr>
                    <a:xfrm>
                      <a:off x="0" y="0"/>
                      <a:ext cx="8154538" cy="6582694"/>
                    </a:xfrm>
                    <a:prstGeom prst="rect">
                      <a:avLst/>
                    </a:prstGeom>
                  </pic:spPr>
                </pic:pic>
              </a:graphicData>
            </a:graphic>
          </wp:inline>
        </w:drawing>
      </w:r>
    </w:p>
    <w:p w14:paraId="66B6F379" w14:textId="18F24DFE" w:rsidR="00984F90" w:rsidRDefault="00C033E9" w:rsidP="00984F90">
      <w:pPr>
        <w:spacing w:line="240" w:lineRule="auto"/>
      </w:pPr>
      <w:r w:rsidRPr="00C033E9">
        <w:rPr>
          <w:noProof/>
        </w:rPr>
        <w:lastRenderedPageBreak/>
        <w:drawing>
          <wp:inline distT="0" distB="0" distL="0" distR="0" wp14:anchorId="22A6DAF3" wp14:editId="762A4F4D">
            <wp:extent cx="7935432" cy="3105583"/>
            <wp:effectExtent l="0" t="0" r="8890" b="0"/>
            <wp:docPr id="27645514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55142" name="Picture 1" descr="A graph with blue lines&#10;&#10;Description automatically generated"/>
                    <pic:cNvPicPr/>
                  </pic:nvPicPr>
                  <pic:blipFill>
                    <a:blip r:embed="rId285"/>
                    <a:stretch>
                      <a:fillRect/>
                    </a:stretch>
                  </pic:blipFill>
                  <pic:spPr>
                    <a:xfrm>
                      <a:off x="0" y="0"/>
                      <a:ext cx="7935432" cy="3105583"/>
                    </a:xfrm>
                    <a:prstGeom prst="rect">
                      <a:avLst/>
                    </a:prstGeom>
                  </pic:spPr>
                </pic:pic>
              </a:graphicData>
            </a:graphic>
          </wp:inline>
        </w:drawing>
      </w:r>
    </w:p>
    <w:p w14:paraId="0A472D12" w14:textId="600BD2CD" w:rsidR="00C033E9" w:rsidRDefault="00C033E9" w:rsidP="00984F90">
      <w:pPr>
        <w:spacing w:line="240" w:lineRule="auto"/>
      </w:pPr>
      <w:r w:rsidRPr="00C033E9">
        <w:rPr>
          <w:noProof/>
        </w:rPr>
        <w:drawing>
          <wp:inline distT="0" distB="0" distL="0" distR="0" wp14:anchorId="40A2F1E4" wp14:editId="4626957D">
            <wp:extent cx="4591691" cy="2896004"/>
            <wp:effectExtent l="0" t="0" r="0" b="0"/>
            <wp:docPr id="908519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1995" name="Picture 1" descr="A screenshot of a computer program&#10;&#10;Description automatically generated"/>
                    <pic:cNvPicPr/>
                  </pic:nvPicPr>
                  <pic:blipFill>
                    <a:blip r:embed="rId286"/>
                    <a:stretch>
                      <a:fillRect/>
                    </a:stretch>
                  </pic:blipFill>
                  <pic:spPr>
                    <a:xfrm>
                      <a:off x="0" y="0"/>
                      <a:ext cx="4591691" cy="2896004"/>
                    </a:xfrm>
                    <a:prstGeom prst="rect">
                      <a:avLst/>
                    </a:prstGeom>
                  </pic:spPr>
                </pic:pic>
              </a:graphicData>
            </a:graphic>
          </wp:inline>
        </w:drawing>
      </w:r>
    </w:p>
    <w:p w14:paraId="151602A0" w14:textId="77777777" w:rsidR="00984F90" w:rsidRDefault="00984F90" w:rsidP="00984F90">
      <w:pPr>
        <w:spacing w:line="240" w:lineRule="auto"/>
      </w:pPr>
    </w:p>
    <w:p w14:paraId="487D1649" w14:textId="1936E6EF" w:rsidR="00EA2EAC" w:rsidRPr="00E034E9" w:rsidRDefault="00EA2EAC" w:rsidP="00EA2EAC">
      <w:pPr>
        <w:spacing w:line="240" w:lineRule="auto"/>
        <w:rPr>
          <w:b/>
          <w:bCs/>
          <w:sz w:val="40"/>
          <w:szCs w:val="40"/>
        </w:rPr>
      </w:pPr>
      <w:r>
        <w:rPr>
          <w:b/>
          <w:bCs/>
          <w:sz w:val="40"/>
          <w:szCs w:val="40"/>
        </w:rPr>
        <w:lastRenderedPageBreak/>
        <w:t>12.6</w:t>
      </w:r>
      <w:r w:rsidRPr="000D54D1">
        <w:rPr>
          <w:b/>
          <w:bCs/>
          <w:sz w:val="40"/>
          <w:szCs w:val="40"/>
        </w:rPr>
        <w:t xml:space="preserve"> </w:t>
      </w:r>
      <w:r w:rsidRPr="00EA2EAC">
        <w:rPr>
          <w:b/>
          <w:bCs/>
          <w:sz w:val="40"/>
          <w:szCs w:val="40"/>
        </w:rPr>
        <w:t>Forecasting With Machine Learning</w:t>
      </w:r>
    </w:p>
    <w:p w14:paraId="375EB42B" w14:textId="69CD5986" w:rsidR="00984F90" w:rsidRDefault="00EA2EAC" w:rsidP="00984F90">
      <w:pPr>
        <w:spacing w:line="240" w:lineRule="auto"/>
      </w:pPr>
      <w:r w:rsidRPr="00EA2EAC">
        <w:rPr>
          <w:noProof/>
        </w:rPr>
        <w:drawing>
          <wp:inline distT="0" distB="0" distL="0" distR="0" wp14:anchorId="05F049F7" wp14:editId="6E524BDD">
            <wp:extent cx="7954485" cy="4258269"/>
            <wp:effectExtent l="0" t="0" r="8890" b="9525"/>
            <wp:docPr id="1615930942"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30942" name="Picture 1" descr="A graph on a screen&#10;&#10;Description automatically generated"/>
                    <pic:cNvPicPr/>
                  </pic:nvPicPr>
                  <pic:blipFill>
                    <a:blip r:embed="rId287"/>
                    <a:stretch>
                      <a:fillRect/>
                    </a:stretch>
                  </pic:blipFill>
                  <pic:spPr>
                    <a:xfrm>
                      <a:off x="0" y="0"/>
                      <a:ext cx="7954485" cy="4258269"/>
                    </a:xfrm>
                    <a:prstGeom prst="rect">
                      <a:avLst/>
                    </a:prstGeom>
                  </pic:spPr>
                </pic:pic>
              </a:graphicData>
            </a:graphic>
          </wp:inline>
        </w:drawing>
      </w:r>
    </w:p>
    <w:p w14:paraId="26E066B6" w14:textId="77777777" w:rsidR="00EA2EAC" w:rsidRDefault="00EA2EAC" w:rsidP="00984F90">
      <w:pPr>
        <w:spacing w:line="240" w:lineRule="auto"/>
      </w:pPr>
    </w:p>
    <w:p w14:paraId="3EC1D661" w14:textId="0322233A" w:rsidR="004D23B4" w:rsidRDefault="004D23B4" w:rsidP="004D23B4">
      <w:pPr>
        <w:spacing w:line="240" w:lineRule="auto"/>
        <w:rPr>
          <w:b/>
          <w:bCs/>
          <w:sz w:val="60"/>
          <w:szCs w:val="60"/>
        </w:rPr>
      </w:pPr>
      <w:r w:rsidRPr="004D23B4">
        <w:rPr>
          <w:b/>
          <w:bCs/>
          <w:sz w:val="60"/>
          <w:szCs w:val="60"/>
        </w:rPr>
        <w:t>13. Machine Learning Explainability</w:t>
      </w:r>
    </w:p>
    <w:p w14:paraId="2D4A2C51" w14:textId="55C0157F" w:rsidR="004D23B4" w:rsidRPr="00E034E9" w:rsidRDefault="004D23B4" w:rsidP="004D23B4">
      <w:pPr>
        <w:spacing w:line="240" w:lineRule="auto"/>
        <w:rPr>
          <w:b/>
          <w:bCs/>
          <w:sz w:val="40"/>
          <w:szCs w:val="40"/>
        </w:rPr>
      </w:pPr>
      <w:r>
        <w:rPr>
          <w:b/>
          <w:bCs/>
          <w:sz w:val="40"/>
          <w:szCs w:val="40"/>
        </w:rPr>
        <w:t>13.2</w:t>
      </w:r>
      <w:r w:rsidRPr="000D54D1">
        <w:rPr>
          <w:b/>
          <w:bCs/>
          <w:sz w:val="40"/>
          <w:szCs w:val="40"/>
        </w:rPr>
        <w:t xml:space="preserve"> </w:t>
      </w:r>
      <w:r w:rsidRPr="004D23B4">
        <w:rPr>
          <w:b/>
          <w:bCs/>
          <w:sz w:val="40"/>
          <w:szCs w:val="40"/>
        </w:rPr>
        <w:t>Permutation Importance</w:t>
      </w:r>
    </w:p>
    <w:p w14:paraId="2833E19A" w14:textId="77777777" w:rsidR="004D23B4" w:rsidRPr="004D23B4" w:rsidRDefault="004D23B4" w:rsidP="004D23B4">
      <w:pPr>
        <w:spacing w:line="240" w:lineRule="auto"/>
      </w:pPr>
      <w:r w:rsidRPr="004D23B4">
        <w:t>One of the most basic questions we might ask of a model is: What features have the biggest impact on predictions?</w:t>
      </w:r>
    </w:p>
    <w:p w14:paraId="69629521" w14:textId="77777777" w:rsidR="004D23B4" w:rsidRPr="004D23B4" w:rsidRDefault="004D23B4" w:rsidP="004D23B4">
      <w:pPr>
        <w:spacing w:line="240" w:lineRule="auto"/>
      </w:pPr>
      <w:r w:rsidRPr="004D23B4">
        <w:t xml:space="preserve">This concept is called </w:t>
      </w:r>
      <w:r w:rsidRPr="004D23B4">
        <w:rPr>
          <w:b/>
          <w:bCs/>
        </w:rPr>
        <w:t>feature importance</w:t>
      </w:r>
      <w:r w:rsidRPr="004D23B4">
        <w:t>.</w:t>
      </w:r>
    </w:p>
    <w:p w14:paraId="05FFF812" w14:textId="77777777" w:rsidR="004D23B4" w:rsidRPr="004D23B4" w:rsidRDefault="004D23B4" w:rsidP="004D23B4">
      <w:pPr>
        <w:spacing w:line="240" w:lineRule="auto"/>
      </w:pPr>
      <w:r w:rsidRPr="004D23B4">
        <w:lastRenderedPageBreak/>
        <w:t>There are multiple ways to measure feature importance. Some approaches answer subtly different versions of the question above. Other approaches have documented shortcomings.</w:t>
      </w:r>
    </w:p>
    <w:p w14:paraId="47DC7F4A" w14:textId="77777777" w:rsidR="004D23B4" w:rsidRPr="004D23B4" w:rsidRDefault="004D23B4" w:rsidP="004D23B4">
      <w:pPr>
        <w:spacing w:line="240" w:lineRule="auto"/>
      </w:pPr>
      <w:r w:rsidRPr="004D23B4">
        <w:t xml:space="preserve">In this lesson, we'll focus on </w:t>
      </w:r>
      <w:r w:rsidRPr="004D23B4">
        <w:rPr>
          <w:b/>
          <w:bCs/>
        </w:rPr>
        <w:t>permutation importance</w:t>
      </w:r>
      <w:r w:rsidRPr="004D23B4">
        <w:t>. Compared to most other approaches, permutation importance is:</w:t>
      </w:r>
    </w:p>
    <w:p w14:paraId="710C0EEC" w14:textId="77777777" w:rsidR="004D23B4" w:rsidRPr="004D23B4" w:rsidRDefault="004D23B4" w:rsidP="004D23B4">
      <w:pPr>
        <w:numPr>
          <w:ilvl w:val="0"/>
          <w:numId w:val="25"/>
        </w:numPr>
        <w:spacing w:line="240" w:lineRule="auto"/>
      </w:pPr>
      <w:r w:rsidRPr="004D23B4">
        <w:t>fast to calculate,</w:t>
      </w:r>
    </w:p>
    <w:p w14:paraId="76A57A27" w14:textId="77777777" w:rsidR="004D23B4" w:rsidRPr="004D23B4" w:rsidRDefault="004D23B4" w:rsidP="004D23B4">
      <w:pPr>
        <w:numPr>
          <w:ilvl w:val="0"/>
          <w:numId w:val="25"/>
        </w:numPr>
        <w:spacing w:line="240" w:lineRule="auto"/>
      </w:pPr>
      <w:r w:rsidRPr="004D23B4">
        <w:t>widely used and understood, and</w:t>
      </w:r>
    </w:p>
    <w:p w14:paraId="454C2546" w14:textId="77777777" w:rsidR="004D23B4" w:rsidRPr="004D23B4" w:rsidRDefault="004D23B4" w:rsidP="004D23B4">
      <w:pPr>
        <w:numPr>
          <w:ilvl w:val="0"/>
          <w:numId w:val="25"/>
        </w:numPr>
        <w:spacing w:line="240" w:lineRule="auto"/>
      </w:pPr>
      <w:r w:rsidRPr="004D23B4">
        <w:t>consistent with properties we would want a feature importance measure to have.</w:t>
      </w:r>
    </w:p>
    <w:p w14:paraId="39217611" w14:textId="42455127" w:rsidR="00984F90" w:rsidRDefault="0010698A" w:rsidP="00984F90">
      <w:pPr>
        <w:spacing w:line="240" w:lineRule="auto"/>
      </w:pPr>
      <w:r w:rsidRPr="0010698A">
        <w:rPr>
          <w:noProof/>
        </w:rPr>
        <w:lastRenderedPageBreak/>
        <w:drawing>
          <wp:inline distT="0" distB="0" distL="0" distR="0" wp14:anchorId="78470B5F" wp14:editId="588C4348">
            <wp:extent cx="8154538" cy="6287377"/>
            <wp:effectExtent l="0" t="0" r="0" b="0"/>
            <wp:docPr id="32069637"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9637" name="Picture 1" descr="A screenshot of a survey&#10;&#10;Description automatically generated"/>
                    <pic:cNvPicPr/>
                  </pic:nvPicPr>
                  <pic:blipFill>
                    <a:blip r:embed="rId288"/>
                    <a:stretch>
                      <a:fillRect/>
                    </a:stretch>
                  </pic:blipFill>
                  <pic:spPr>
                    <a:xfrm>
                      <a:off x="0" y="0"/>
                      <a:ext cx="8154538" cy="6287377"/>
                    </a:xfrm>
                    <a:prstGeom prst="rect">
                      <a:avLst/>
                    </a:prstGeom>
                  </pic:spPr>
                </pic:pic>
              </a:graphicData>
            </a:graphic>
          </wp:inline>
        </w:drawing>
      </w:r>
    </w:p>
    <w:p w14:paraId="06565185" w14:textId="5E738B24" w:rsidR="0010698A" w:rsidRDefault="0010698A" w:rsidP="00984F90">
      <w:pPr>
        <w:spacing w:line="240" w:lineRule="auto"/>
      </w:pPr>
      <w:r w:rsidRPr="0010698A">
        <w:rPr>
          <w:noProof/>
        </w:rPr>
        <w:lastRenderedPageBreak/>
        <w:drawing>
          <wp:inline distT="0" distB="0" distL="0" distR="0" wp14:anchorId="11ADC317" wp14:editId="5222091E">
            <wp:extent cx="8192643" cy="5715798"/>
            <wp:effectExtent l="0" t="0" r="0" b="0"/>
            <wp:docPr id="379654005" name="Picture 1" descr="A screenshot of a white shee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54005" name="Picture 1" descr="A screenshot of a white sheet with blue arrows&#10;&#10;Description automatically generated"/>
                    <pic:cNvPicPr/>
                  </pic:nvPicPr>
                  <pic:blipFill>
                    <a:blip r:embed="rId289"/>
                    <a:stretch>
                      <a:fillRect/>
                    </a:stretch>
                  </pic:blipFill>
                  <pic:spPr>
                    <a:xfrm>
                      <a:off x="0" y="0"/>
                      <a:ext cx="8192643" cy="5715798"/>
                    </a:xfrm>
                    <a:prstGeom prst="rect">
                      <a:avLst/>
                    </a:prstGeom>
                  </pic:spPr>
                </pic:pic>
              </a:graphicData>
            </a:graphic>
          </wp:inline>
        </w:drawing>
      </w:r>
    </w:p>
    <w:p w14:paraId="52CB3803" w14:textId="77777777" w:rsidR="00984F90" w:rsidRDefault="00984F90" w:rsidP="00984F90">
      <w:pPr>
        <w:spacing w:line="240" w:lineRule="auto"/>
      </w:pPr>
    </w:p>
    <w:p w14:paraId="3AA9EAD5" w14:textId="57B4F821" w:rsidR="00984F90" w:rsidRDefault="0010698A" w:rsidP="00984F90">
      <w:pPr>
        <w:spacing w:line="240" w:lineRule="auto"/>
      </w:pPr>
      <w:r w:rsidRPr="0010698A">
        <w:rPr>
          <w:noProof/>
        </w:rPr>
        <w:lastRenderedPageBreak/>
        <w:drawing>
          <wp:inline distT="0" distB="0" distL="0" distR="0" wp14:anchorId="549FFECD" wp14:editId="18FEDF22">
            <wp:extent cx="5820587" cy="2143424"/>
            <wp:effectExtent l="0" t="0" r="8890" b="9525"/>
            <wp:docPr id="13158006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0661" name="Picture 1" descr="A screenshot of a computer code&#10;&#10;Description automatically generated"/>
                    <pic:cNvPicPr/>
                  </pic:nvPicPr>
                  <pic:blipFill>
                    <a:blip r:embed="rId290"/>
                    <a:stretch>
                      <a:fillRect/>
                    </a:stretch>
                  </pic:blipFill>
                  <pic:spPr>
                    <a:xfrm>
                      <a:off x="0" y="0"/>
                      <a:ext cx="5820587" cy="2143424"/>
                    </a:xfrm>
                    <a:prstGeom prst="rect">
                      <a:avLst/>
                    </a:prstGeom>
                  </pic:spPr>
                </pic:pic>
              </a:graphicData>
            </a:graphic>
          </wp:inline>
        </w:drawing>
      </w:r>
    </w:p>
    <w:p w14:paraId="345D3C90" w14:textId="322B13F9" w:rsidR="00984F90" w:rsidRDefault="0010698A" w:rsidP="00984F90">
      <w:pPr>
        <w:spacing w:line="240" w:lineRule="auto"/>
      </w:pPr>
      <w:r w:rsidRPr="0010698A">
        <w:rPr>
          <w:noProof/>
        </w:rPr>
        <w:drawing>
          <wp:inline distT="0" distB="0" distL="0" distR="0" wp14:anchorId="39A9FE57" wp14:editId="498F2300">
            <wp:extent cx="5087060" cy="4153480"/>
            <wp:effectExtent l="0" t="0" r="0" b="0"/>
            <wp:docPr id="94537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70616" name="Picture 1" descr="A screenshot of a computer&#10;&#10;Description automatically generated"/>
                    <pic:cNvPicPr/>
                  </pic:nvPicPr>
                  <pic:blipFill>
                    <a:blip r:embed="rId291"/>
                    <a:stretch>
                      <a:fillRect/>
                    </a:stretch>
                  </pic:blipFill>
                  <pic:spPr>
                    <a:xfrm>
                      <a:off x="0" y="0"/>
                      <a:ext cx="5087060" cy="4153480"/>
                    </a:xfrm>
                    <a:prstGeom prst="rect">
                      <a:avLst/>
                    </a:prstGeom>
                  </pic:spPr>
                </pic:pic>
              </a:graphicData>
            </a:graphic>
          </wp:inline>
        </w:drawing>
      </w:r>
    </w:p>
    <w:p w14:paraId="633BAEC8" w14:textId="4D309074" w:rsidR="0010698A" w:rsidRDefault="0010698A" w:rsidP="00984F90">
      <w:pPr>
        <w:spacing w:line="240" w:lineRule="auto"/>
      </w:pPr>
      <w:r w:rsidRPr="0010698A">
        <w:rPr>
          <w:noProof/>
        </w:rPr>
        <w:lastRenderedPageBreak/>
        <w:drawing>
          <wp:inline distT="0" distB="0" distL="0" distR="0" wp14:anchorId="5B229A11" wp14:editId="597D558A">
            <wp:extent cx="8173591" cy="3734321"/>
            <wp:effectExtent l="0" t="0" r="0" b="0"/>
            <wp:docPr id="1213866635"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66635" name="Picture 1" descr="A close-up of a document&#10;&#10;Description automatically generated"/>
                    <pic:cNvPicPr/>
                  </pic:nvPicPr>
                  <pic:blipFill>
                    <a:blip r:embed="rId292"/>
                    <a:stretch>
                      <a:fillRect/>
                    </a:stretch>
                  </pic:blipFill>
                  <pic:spPr>
                    <a:xfrm>
                      <a:off x="0" y="0"/>
                      <a:ext cx="8173591" cy="3734321"/>
                    </a:xfrm>
                    <a:prstGeom prst="rect">
                      <a:avLst/>
                    </a:prstGeom>
                  </pic:spPr>
                </pic:pic>
              </a:graphicData>
            </a:graphic>
          </wp:inline>
        </w:drawing>
      </w:r>
    </w:p>
    <w:p w14:paraId="2B21F5A0" w14:textId="77777777" w:rsidR="0010698A" w:rsidRDefault="0010698A" w:rsidP="00984F90">
      <w:pPr>
        <w:spacing w:line="240" w:lineRule="auto"/>
      </w:pPr>
    </w:p>
    <w:p w14:paraId="0A2208B2" w14:textId="674626A9" w:rsidR="00E60F19" w:rsidRPr="00E034E9" w:rsidRDefault="00E60F19" w:rsidP="00E60F19">
      <w:pPr>
        <w:spacing w:line="240" w:lineRule="auto"/>
        <w:rPr>
          <w:b/>
          <w:bCs/>
          <w:sz w:val="40"/>
          <w:szCs w:val="40"/>
        </w:rPr>
      </w:pPr>
      <w:r>
        <w:rPr>
          <w:b/>
          <w:bCs/>
          <w:sz w:val="40"/>
          <w:szCs w:val="40"/>
        </w:rPr>
        <w:t>13.3</w:t>
      </w:r>
      <w:r w:rsidRPr="000D54D1">
        <w:rPr>
          <w:b/>
          <w:bCs/>
          <w:sz w:val="40"/>
          <w:szCs w:val="40"/>
        </w:rPr>
        <w:t xml:space="preserve"> </w:t>
      </w:r>
      <w:r w:rsidRPr="00E60F19">
        <w:rPr>
          <w:b/>
          <w:bCs/>
          <w:sz w:val="40"/>
          <w:szCs w:val="40"/>
        </w:rPr>
        <w:t>Partial Plots</w:t>
      </w:r>
    </w:p>
    <w:p w14:paraId="25D702CA" w14:textId="69DD1483" w:rsidR="0010698A" w:rsidRDefault="005B4CEA" w:rsidP="00984F90">
      <w:pPr>
        <w:spacing w:line="240" w:lineRule="auto"/>
      </w:pPr>
      <w:r w:rsidRPr="005B4CEA">
        <w:rPr>
          <w:noProof/>
        </w:rPr>
        <w:lastRenderedPageBreak/>
        <w:drawing>
          <wp:inline distT="0" distB="0" distL="0" distR="0" wp14:anchorId="6168C978" wp14:editId="0C05DF4E">
            <wp:extent cx="7992590" cy="3296110"/>
            <wp:effectExtent l="0" t="0" r="8890" b="0"/>
            <wp:docPr id="2759923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9230" name="Picture 1" descr="A white paper with black text&#10;&#10;Description automatically generated"/>
                    <pic:cNvPicPr/>
                  </pic:nvPicPr>
                  <pic:blipFill>
                    <a:blip r:embed="rId293"/>
                    <a:stretch>
                      <a:fillRect/>
                    </a:stretch>
                  </pic:blipFill>
                  <pic:spPr>
                    <a:xfrm>
                      <a:off x="0" y="0"/>
                      <a:ext cx="7992590" cy="3296110"/>
                    </a:xfrm>
                    <a:prstGeom prst="rect">
                      <a:avLst/>
                    </a:prstGeom>
                  </pic:spPr>
                </pic:pic>
              </a:graphicData>
            </a:graphic>
          </wp:inline>
        </w:drawing>
      </w:r>
    </w:p>
    <w:p w14:paraId="6834FB4D" w14:textId="7D5577E2" w:rsidR="005B4CEA" w:rsidRDefault="005B4CEA" w:rsidP="00984F90">
      <w:pPr>
        <w:spacing w:line="240" w:lineRule="auto"/>
      </w:pPr>
      <w:r w:rsidRPr="005B4CEA">
        <w:rPr>
          <w:noProof/>
        </w:rPr>
        <w:lastRenderedPageBreak/>
        <w:drawing>
          <wp:inline distT="0" distB="0" distL="0" distR="0" wp14:anchorId="52E519C1" wp14:editId="3A19D64F">
            <wp:extent cx="8116433" cy="4191585"/>
            <wp:effectExtent l="0" t="0" r="0" b="0"/>
            <wp:docPr id="187856008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60088" name="Picture 1" descr="A white text on a white background&#10;&#10;Description automatically generated"/>
                    <pic:cNvPicPr/>
                  </pic:nvPicPr>
                  <pic:blipFill>
                    <a:blip r:embed="rId294"/>
                    <a:stretch>
                      <a:fillRect/>
                    </a:stretch>
                  </pic:blipFill>
                  <pic:spPr>
                    <a:xfrm>
                      <a:off x="0" y="0"/>
                      <a:ext cx="8116433" cy="4191585"/>
                    </a:xfrm>
                    <a:prstGeom prst="rect">
                      <a:avLst/>
                    </a:prstGeom>
                  </pic:spPr>
                </pic:pic>
              </a:graphicData>
            </a:graphic>
          </wp:inline>
        </w:drawing>
      </w:r>
    </w:p>
    <w:p w14:paraId="75C5F53A" w14:textId="77777777" w:rsidR="005B4CEA" w:rsidRDefault="005B4CEA" w:rsidP="00984F90">
      <w:pPr>
        <w:spacing w:line="240" w:lineRule="auto"/>
      </w:pPr>
    </w:p>
    <w:p w14:paraId="689A96FF" w14:textId="58D004F9" w:rsidR="00A13BCB" w:rsidRPr="00E034E9" w:rsidRDefault="00A13BCB" w:rsidP="00A13BCB">
      <w:pPr>
        <w:spacing w:line="240" w:lineRule="auto"/>
        <w:rPr>
          <w:b/>
          <w:bCs/>
          <w:sz w:val="40"/>
          <w:szCs w:val="40"/>
        </w:rPr>
      </w:pPr>
      <w:r>
        <w:rPr>
          <w:b/>
          <w:bCs/>
          <w:sz w:val="40"/>
          <w:szCs w:val="40"/>
        </w:rPr>
        <w:t>13.4</w:t>
      </w:r>
      <w:r w:rsidRPr="000D54D1">
        <w:rPr>
          <w:b/>
          <w:bCs/>
          <w:sz w:val="40"/>
          <w:szCs w:val="40"/>
        </w:rPr>
        <w:t xml:space="preserve"> </w:t>
      </w:r>
      <w:r>
        <w:rPr>
          <w:b/>
          <w:bCs/>
          <w:sz w:val="40"/>
          <w:szCs w:val="40"/>
        </w:rPr>
        <w:t>SHAP Values</w:t>
      </w:r>
    </w:p>
    <w:p w14:paraId="0E9E189E" w14:textId="77777777" w:rsidR="00A13BCB" w:rsidRPr="00A13BCB" w:rsidRDefault="00A13BCB" w:rsidP="00A13BCB">
      <w:pPr>
        <w:spacing w:line="240" w:lineRule="auto"/>
      </w:pPr>
      <w:r w:rsidRPr="00A13BCB">
        <w:t>You've seen (and used) techniques to extract general insights from a machine learning model. But what if you want to break down how the model works for an individual prediction?</w:t>
      </w:r>
    </w:p>
    <w:p w14:paraId="62230BC3" w14:textId="77777777" w:rsidR="00A13BCB" w:rsidRPr="00A13BCB" w:rsidRDefault="00A13BCB" w:rsidP="00A13BCB">
      <w:pPr>
        <w:spacing w:line="240" w:lineRule="auto"/>
      </w:pPr>
      <w:r w:rsidRPr="00A13BCB">
        <w:t xml:space="preserve">SHAP Values (an acronym from </w:t>
      </w:r>
      <w:proofErr w:type="spellStart"/>
      <w:r w:rsidRPr="00A13BCB">
        <w:t>SHapley</w:t>
      </w:r>
      <w:proofErr w:type="spellEnd"/>
      <w:r w:rsidRPr="00A13BCB">
        <w:t xml:space="preserve"> Additive </w:t>
      </w:r>
      <w:proofErr w:type="spellStart"/>
      <w:r w:rsidRPr="00A13BCB">
        <w:t>exPlanations</w:t>
      </w:r>
      <w:proofErr w:type="spellEnd"/>
      <w:r w:rsidRPr="00A13BCB">
        <w:t>) break down a prediction to show the impact of each feature. Where could you use this?</w:t>
      </w:r>
    </w:p>
    <w:p w14:paraId="758711AD" w14:textId="77777777" w:rsidR="00A13BCB" w:rsidRPr="00A13BCB" w:rsidRDefault="00A13BCB" w:rsidP="00A13BCB">
      <w:pPr>
        <w:numPr>
          <w:ilvl w:val="0"/>
          <w:numId w:val="26"/>
        </w:numPr>
        <w:spacing w:line="240" w:lineRule="auto"/>
      </w:pPr>
      <w:r w:rsidRPr="00A13BCB">
        <w:t>A model says a bank shouldn't loan someone money, and the bank is legally required to explain the basis for each loan rejection</w:t>
      </w:r>
    </w:p>
    <w:p w14:paraId="59BE11E2" w14:textId="77777777" w:rsidR="00A13BCB" w:rsidRPr="00A13BCB" w:rsidRDefault="00A13BCB" w:rsidP="00A13BCB">
      <w:pPr>
        <w:numPr>
          <w:ilvl w:val="0"/>
          <w:numId w:val="26"/>
        </w:numPr>
        <w:spacing w:line="240" w:lineRule="auto"/>
      </w:pPr>
      <w:r w:rsidRPr="00A13BCB">
        <w:t>A healthcare provider wants to identify what factors are driving each patient's risk of some disease so they can directly address those risk factors with targeted health interventions</w:t>
      </w:r>
    </w:p>
    <w:p w14:paraId="6BC0E4A3" w14:textId="77777777" w:rsidR="00A13BCB" w:rsidRPr="00A13BCB" w:rsidRDefault="00A13BCB" w:rsidP="00A13BCB">
      <w:pPr>
        <w:spacing w:line="240" w:lineRule="auto"/>
      </w:pPr>
      <w:r w:rsidRPr="00A13BCB">
        <w:lastRenderedPageBreak/>
        <w:t>You'll use SHAP Values to explain individual predictions in this lesson. In the next lesson, you'll see how these can be aggregated into powerful model-level insights.</w:t>
      </w:r>
    </w:p>
    <w:p w14:paraId="7F85A3FD" w14:textId="77777777" w:rsidR="00A13BCB" w:rsidRPr="00A13BCB" w:rsidRDefault="00A13BCB" w:rsidP="00A13BCB">
      <w:pPr>
        <w:spacing w:line="240" w:lineRule="auto"/>
      </w:pPr>
      <w:r w:rsidRPr="00A13BCB">
        <w:t>SHAP values interpret the impact of having a certain value for a given feature in comparison to the prediction we'd make if that feature took some baseline value.</w:t>
      </w:r>
    </w:p>
    <w:p w14:paraId="4CFB1B8A" w14:textId="425B9CE4" w:rsidR="0010698A" w:rsidRDefault="00497373" w:rsidP="00984F90">
      <w:pPr>
        <w:spacing w:line="240" w:lineRule="auto"/>
      </w:pPr>
      <w:r w:rsidRPr="00497373">
        <w:rPr>
          <w:noProof/>
        </w:rPr>
        <w:drawing>
          <wp:inline distT="0" distB="0" distL="0" distR="0" wp14:anchorId="4F9EA5E0" wp14:editId="144E746B">
            <wp:extent cx="8106906" cy="5563376"/>
            <wp:effectExtent l="0" t="0" r="8890" b="0"/>
            <wp:docPr id="1862527835"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527835" name="Picture 1" descr="A screenshot of a test&#10;&#10;Description automatically generated"/>
                    <pic:cNvPicPr/>
                  </pic:nvPicPr>
                  <pic:blipFill>
                    <a:blip r:embed="rId295"/>
                    <a:stretch>
                      <a:fillRect/>
                    </a:stretch>
                  </pic:blipFill>
                  <pic:spPr>
                    <a:xfrm>
                      <a:off x="0" y="0"/>
                      <a:ext cx="8106906" cy="5563376"/>
                    </a:xfrm>
                    <a:prstGeom prst="rect">
                      <a:avLst/>
                    </a:prstGeom>
                  </pic:spPr>
                </pic:pic>
              </a:graphicData>
            </a:graphic>
          </wp:inline>
        </w:drawing>
      </w:r>
    </w:p>
    <w:p w14:paraId="3B3E9F7A" w14:textId="75DDA87D" w:rsidR="00A13BCB" w:rsidRDefault="00497373" w:rsidP="00984F90">
      <w:pPr>
        <w:spacing w:line="240" w:lineRule="auto"/>
      </w:pPr>
      <w:r>
        <w:rPr>
          <w:noProof/>
        </w:rPr>
        <w:lastRenderedPageBreak/>
        <w:drawing>
          <wp:inline distT="0" distB="0" distL="0" distR="0" wp14:anchorId="46761BB6" wp14:editId="18A69FEA">
            <wp:extent cx="9144000" cy="1101725"/>
            <wp:effectExtent l="0" t="0" r="0" b="3175"/>
            <wp:docPr id="1123465786" name="Picture 1" descr="Im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u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144000" cy="1101725"/>
                    </a:xfrm>
                    <a:prstGeom prst="rect">
                      <a:avLst/>
                    </a:prstGeom>
                    <a:noFill/>
                    <a:ln>
                      <a:noFill/>
                    </a:ln>
                  </pic:spPr>
                </pic:pic>
              </a:graphicData>
            </a:graphic>
          </wp:inline>
        </w:drawing>
      </w:r>
    </w:p>
    <w:p w14:paraId="745E0EAD" w14:textId="68655E94" w:rsidR="00A13BCB" w:rsidRDefault="00497373" w:rsidP="00984F90">
      <w:pPr>
        <w:spacing w:line="240" w:lineRule="auto"/>
      </w:pPr>
      <w:r w:rsidRPr="00497373">
        <w:rPr>
          <w:noProof/>
        </w:rPr>
        <w:drawing>
          <wp:inline distT="0" distB="0" distL="0" distR="0" wp14:anchorId="13EA4B47" wp14:editId="1E56B1C5">
            <wp:extent cx="8049748" cy="2553056"/>
            <wp:effectExtent l="0" t="0" r="8890" b="0"/>
            <wp:docPr id="100246844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8444" name="Picture 1" descr="A white background with black text&#10;&#10;Description automatically generated"/>
                    <pic:cNvPicPr/>
                  </pic:nvPicPr>
                  <pic:blipFill>
                    <a:blip r:embed="rId297"/>
                    <a:stretch>
                      <a:fillRect/>
                    </a:stretch>
                  </pic:blipFill>
                  <pic:spPr>
                    <a:xfrm>
                      <a:off x="0" y="0"/>
                      <a:ext cx="8049748" cy="2553056"/>
                    </a:xfrm>
                    <a:prstGeom prst="rect">
                      <a:avLst/>
                    </a:prstGeom>
                  </pic:spPr>
                </pic:pic>
              </a:graphicData>
            </a:graphic>
          </wp:inline>
        </w:drawing>
      </w:r>
    </w:p>
    <w:p w14:paraId="7EFA6231" w14:textId="77777777" w:rsidR="00A13BCB" w:rsidRDefault="00A13BCB" w:rsidP="00984F90">
      <w:pPr>
        <w:spacing w:line="240" w:lineRule="auto"/>
      </w:pPr>
    </w:p>
    <w:p w14:paraId="2BA56F49" w14:textId="40E14DB6" w:rsidR="00F75A61" w:rsidRPr="00E034E9" w:rsidRDefault="00F75A61" w:rsidP="00F75A61">
      <w:pPr>
        <w:spacing w:line="240" w:lineRule="auto"/>
        <w:rPr>
          <w:b/>
          <w:bCs/>
          <w:sz w:val="40"/>
          <w:szCs w:val="40"/>
        </w:rPr>
      </w:pPr>
      <w:r>
        <w:rPr>
          <w:b/>
          <w:bCs/>
          <w:sz w:val="40"/>
          <w:szCs w:val="40"/>
        </w:rPr>
        <w:t>13.5</w:t>
      </w:r>
      <w:r w:rsidRPr="000D54D1">
        <w:rPr>
          <w:b/>
          <w:bCs/>
          <w:sz w:val="40"/>
          <w:szCs w:val="40"/>
        </w:rPr>
        <w:t xml:space="preserve"> </w:t>
      </w:r>
      <w:r w:rsidRPr="00F75A61">
        <w:rPr>
          <w:b/>
          <w:bCs/>
          <w:sz w:val="40"/>
          <w:szCs w:val="40"/>
        </w:rPr>
        <w:t>Advanced Uses of SHAP Values</w:t>
      </w:r>
    </w:p>
    <w:p w14:paraId="200A925A" w14:textId="38A9CF69" w:rsidR="00A13BCB" w:rsidRDefault="009953E1" w:rsidP="00984F90">
      <w:pPr>
        <w:spacing w:line="240" w:lineRule="auto"/>
      </w:pPr>
      <w:r w:rsidRPr="009953E1">
        <w:rPr>
          <w:noProof/>
        </w:rPr>
        <w:lastRenderedPageBreak/>
        <w:drawing>
          <wp:inline distT="0" distB="0" distL="0" distR="0" wp14:anchorId="6586D1E6" wp14:editId="002F4DD5">
            <wp:extent cx="8106906" cy="4887007"/>
            <wp:effectExtent l="0" t="0" r="8890" b="8890"/>
            <wp:docPr id="1607867896"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67896" name="Picture 1" descr="A screenshot of a test&#10;&#10;Description automatically generated"/>
                    <pic:cNvPicPr/>
                  </pic:nvPicPr>
                  <pic:blipFill>
                    <a:blip r:embed="rId298"/>
                    <a:stretch>
                      <a:fillRect/>
                    </a:stretch>
                  </pic:blipFill>
                  <pic:spPr>
                    <a:xfrm>
                      <a:off x="0" y="0"/>
                      <a:ext cx="8106906" cy="4887007"/>
                    </a:xfrm>
                    <a:prstGeom prst="rect">
                      <a:avLst/>
                    </a:prstGeom>
                  </pic:spPr>
                </pic:pic>
              </a:graphicData>
            </a:graphic>
          </wp:inline>
        </w:drawing>
      </w:r>
    </w:p>
    <w:p w14:paraId="3F48680E" w14:textId="77777777" w:rsidR="00A13BCB" w:rsidRDefault="00A13BCB" w:rsidP="00984F90">
      <w:pPr>
        <w:spacing w:line="240" w:lineRule="auto"/>
      </w:pPr>
    </w:p>
    <w:p w14:paraId="64E6BF5D" w14:textId="3BF6527C" w:rsidR="00A13BCB" w:rsidRDefault="009953E1" w:rsidP="00984F90">
      <w:pPr>
        <w:spacing w:line="240" w:lineRule="auto"/>
      </w:pPr>
      <w:r w:rsidRPr="009953E1">
        <w:rPr>
          <w:noProof/>
        </w:rPr>
        <w:lastRenderedPageBreak/>
        <w:drawing>
          <wp:inline distT="0" distB="0" distL="0" distR="0" wp14:anchorId="73C72B52" wp14:editId="3AD5E58C">
            <wp:extent cx="7205980" cy="6858000"/>
            <wp:effectExtent l="0" t="0" r="0" b="0"/>
            <wp:docPr id="17988555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5576" name="Picture 1" descr="A screenshot of a computer screen&#10;&#10;Description automatically generated"/>
                    <pic:cNvPicPr/>
                  </pic:nvPicPr>
                  <pic:blipFill>
                    <a:blip r:embed="rId299"/>
                    <a:stretch>
                      <a:fillRect/>
                    </a:stretch>
                  </pic:blipFill>
                  <pic:spPr>
                    <a:xfrm>
                      <a:off x="0" y="0"/>
                      <a:ext cx="7205980" cy="6858000"/>
                    </a:xfrm>
                    <a:prstGeom prst="rect">
                      <a:avLst/>
                    </a:prstGeom>
                  </pic:spPr>
                </pic:pic>
              </a:graphicData>
            </a:graphic>
          </wp:inline>
        </w:drawing>
      </w:r>
    </w:p>
    <w:p w14:paraId="02ED676A" w14:textId="7B02A989" w:rsidR="00A13BCB" w:rsidRDefault="009953E1" w:rsidP="00984F90">
      <w:pPr>
        <w:spacing w:line="240" w:lineRule="auto"/>
      </w:pPr>
      <w:r w:rsidRPr="009953E1">
        <w:rPr>
          <w:noProof/>
        </w:rPr>
        <w:lastRenderedPageBreak/>
        <w:drawing>
          <wp:inline distT="0" distB="0" distL="0" distR="0" wp14:anchorId="302EF3F1" wp14:editId="1451321B">
            <wp:extent cx="7973538" cy="3696216"/>
            <wp:effectExtent l="0" t="0" r="8890" b="0"/>
            <wp:docPr id="1902569951" name="Picture 1" descr="A screen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9951" name="Picture 1" descr="A screenshot of a white screen&#10;&#10;Description automatically generated"/>
                    <pic:cNvPicPr/>
                  </pic:nvPicPr>
                  <pic:blipFill>
                    <a:blip r:embed="rId300"/>
                    <a:stretch>
                      <a:fillRect/>
                    </a:stretch>
                  </pic:blipFill>
                  <pic:spPr>
                    <a:xfrm>
                      <a:off x="0" y="0"/>
                      <a:ext cx="7973538" cy="3696216"/>
                    </a:xfrm>
                    <a:prstGeom prst="rect">
                      <a:avLst/>
                    </a:prstGeom>
                  </pic:spPr>
                </pic:pic>
              </a:graphicData>
            </a:graphic>
          </wp:inline>
        </w:drawing>
      </w:r>
    </w:p>
    <w:p w14:paraId="1B382256" w14:textId="77777777" w:rsidR="00A13BCB" w:rsidRDefault="00A13BCB" w:rsidP="00984F90">
      <w:pPr>
        <w:spacing w:line="240" w:lineRule="auto"/>
      </w:pPr>
    </w:p>
    <w:p w14:paraId="1E90AB84" w14:textId="16385170" w:rsidR="001B36CF" w:rsidRDefault="001B36CF" w:rsidP="001B36CF">
      <w:pPr>
        <w:spacing w:line="240" w:lineRule="auto"/>
        <w:rPr>
          <w:b/>
          <w:bCs/>
          <w:sz w:val="60"/>
          <w:szCs w:val="60"/>
        </w:rPr>
      </w:pPr>
      <w:r w:rsidRPr="004D23B4">
        <w:rPr>
          <w:b/>
          <w:bCs/>
          <w:sz w:val="60"/>
          <w:szCs w:val="60"/>
        </w:rPr>
        <w:t>1</w:t>
      </w:r>
      <w:r>
        <w:rPr>
          <w:b/>
          <w:bCs/>
          <w:sz w:val="60"/>
          <w:szCs w:val="60"/>
        </w:rPr>
        <w:t>4</w:t>
      </w:r>
      <w:r w:rsidRPr="004D23B4">
        <w:rPr>
          <w:b/>
          <w:bCs/>
          <w:sz w:val="60"/>
          <w:szCs w:val="60"/>
        </w:rPr>
        <w:t xml:space="preserve">. </w:t>
      </w:r>
      <w:r w:rsidRPr="001B36CF">
        <w:rPr>
          <w:b/>
          <w:bCs/>
          <w:sz w:val="60"/>
          <w:szCs w:val="60"/>
        </w:rPr>
        <w:t>Intro to AI Ethics</w:t>
      </w:r>
    </w:p>
    <w:p w14:paraId="2F10A85E" w14:textId="7802C83B" w:rsidR="001B36CF" w:rsidRPr="00E034E9" w:rsidRDefault="001B36CF" w:rsidP="001B36CF">
      <w:pPr>
        <w:spacing w:line="240" w:lineRule="auto"/>
        <w:rPr>
          <w:b/>
          <w:bCs/>
          <w:sz w:val="40"/>
          <w:szCs w:val="40"/>
        </w:rPr>
      </w:pPr>
      <w:r>
        <w:rPr>
          <w:b/>
          <w:bCs/>
          <w:sz w:val="40"/>
          <w:szCs w:val="40"/>
        </w:rPr>
        <w:t>14.</w:t>
      </w:r>
      <w:r w:rsidR="00D10565">
        <w:rPr>
          <w:b/>
          <w:bCs/>
          <w:sz w:val="40"/>
          <w:szCs w:val="40"/>
        </w:rPr>
        <w:t>2</w:t>
      </w:r>
      <w:r w:rsidRPr="000D54D1">
        <w:rPr>
          <w:b/>
          <w:bCs/>
          <w:sz w:val="40"/>
          <w:szCs w:val="40"/>
        </w:rPr>
        <w:t xml:space="preserve"> </w:t>
      </w:r>
      <w:r w:rsidR="00D10565" w:rsidRPr="00D10565">
        <w:rPr>
          <w:b/>
          <w:bCs/>
          <w:sz w:val="40"/>
          <w:szCs w:val="40"/>
        </w:rPr>
        <w:t>Human-Centered Design for AI</w:t>
      </w:r>
    </w:p>
    <w:p w14:paraId="23FD74A0" w14:textId="571083DF" w:rsidR="006A49FA" w:rsidRDefault="006A49FA" w:rsidP="006A49FA">
      <w:pPr>
        <w:spacing w:line="240" w:lineRule="auto"/>
      </w:pPr>
      <w:r>
        <w:t>Before selecting data and training models, it is important to carefully consider the human needs an AI system should serve - and if it should be built at all.</w:t>
      </w:r>
    </w:p>
    <w:p w14:paraId="6D7199B0" w14:textId="4D6FDA24" w:rsidR="00A13BCB" w:rsidRDefault="006A49FA" w:rsidP="006A49FA">
      <w:pPr>
        <w:spacing w:line="240" w:lineRule="auto"/>
      </w:pPr>
      <w:r>
        <w:t>Human-centered design (HCD) is an approach to designing systems that serve people’s needs.</w:t>
      </w:r>
    </w:p>
    <w:p w14:paraId="4770ABF6" w14:textId="77777777" w:rsidR="006A49FA" w:rsidRPr="006A49FA" w:rsidRDefault="006A49FA" w:rsidP="006A49FA">
      <w:pPr>
        <w:spacing w:line="240" w:lineRule="auto"/>
      </w:pPr>
      <w:r w:rsidRPr="006A49FA">
        <w:t>HCD involves people in every step of the design process. Your team should adopt an HCD approach to AI as early as possible - ideally, from when you begin to entertain the possibility of building an AI system.</w:t>
      </w:r>
    </w:p>
    <w:p w14:paraId="3BA11006" w14:textId="77777777" w:rsidR="006A49FA" w:rsidRDefault="006A49FA" w:rsidP="006A49FA">
      <w:pPr>
        <w:spacing w:line="240" w:lineRule="auto"/>
        <w:rPr>
          <w:b/>
          <w:bCs/>
        </w:rPr>
      </w:pPr>
    </w:p>
    <w:p w14:paraId="6D25CB42" w14:textId="2AF43016" w:rsidR="006A49FA" w:rsidRPr="006A49FA" w:rsidRDefault="006A49FA" w:rsidP="006A49FA">
      <w:pPr>
        <w:spacing w:line="240" w:lineRule="auto"/>
        <w:rPr>
          <w:b/>
          <w:bCs/>
          <w:sz w:val="32"/>
          <w:szCs w:val="32"/>
        </w:rPr>
      </w:pPr>
      <w:r w:rsidRPr="006A49FA">
        <w:rPr>
          <w:b/>
          <w:bCs/>
          <w:sz w:val="32"/>
          <w:szCs w:val="32"/>
        </w:rPr>
        <w:t>1. Understand people’s needs to define the problem</w:t>
      </w:r>
    </w:p>
    <w:p w14:paraId="3FAA2729" w14:textId="7A534D34" w:rsidR="00A13BCB" w:rsidRDefault="00BC5FA1" w:rsidP="00984F90">
      <w:pPr>
        <w:spacing w:line="240" w:lineRule="auto"/>
      </w:pPr>
      <w:r w:rsidRPr="00BC5FA1">
        <w:lastRenderedPageBreak/>
        <w:t>Working with people to understand the pain points in their current journeys can help find unaddressed needs. This can be done by observing people as they navigate existing tools, conducting interviews, assembling focus groups, reading user feedback and other methods. Your entire team – including data scientists and engineers – should be involved in this step, so that every team member gains an understanding of the people they hope to serve.</w:t>
      </w:r>
    </w:p>
    <w:p w14:paraId="7432E4FB" w14:textId="77777777" w:rsidR="00A13BCB" w:rsidRDefault="00A13BCB" w:rsidP="00984F90">
      <w:pPr>
        <w:spacing w:line="240" w:lineRule="auto"/>
      </w:pPr>
    </w:p>
    <w:p w14:paraId="34C519D1" w14:textId="77777777" w:rsidR="00BC5FA1" w:rsidRPr="00BC5FA1" w:rsidRDefault="00BC5FA1" w:rsidP="00BC5FA1">
      <w:pPr>
        <w:spacing w:line="240" w:lineRule="auto"/>
        <w:rPr>
          <w:b/>
          <w:bCs/>
          <w:sz w:val="32"/>
          <w:szCs w:val="32"/>
        </w:rPr>
      </w:pPr>
      <w:r w:rsidRPr="00BC5FA1">
        <w:rPr>
          <w:b/>
          <w:bCs/>
          <w:sz w:val="32"/>
          <w:szCs w:val="32"/>
        </w:rPr>
        <w:t>2. Ask if AI adds value to any potential solution</w:t>
      </w:r>
    </w:p>
    <w:p w14:paraId="087C4125" w14:textId="77777777" w:rsidR="00BC5FA1" w:rsidRPr="00BC5FA1" w:rsidRDefault="00BC5FA1" w:rsidP="00BC5FA1">
      <w:pPr>
        <w:spacing w:line="240" w:lineRule="auto"/>
      </w:pPr>
      <w:r w:rsidRPr="00BC5FA1">
        <w:t>Once you are clear about which need you are addressing and how, consider whether AI adds value.</w:t>
      </w:r>
    </w:p>
    <w:p w14:paraId="21DBD03B" w14:textId="77777777" w:rsidR="00BC5FA1" w:rsidRPr="00BC5FA1" w:rsidRDefault="00BC5FA1" w:rsidP="00BC5FA1">
      <w:pPr>
        <w:pStyle w:val="ListParagraph"/>
        <w:numPr>
          <w:ilvl w:val="0"/>
          <w:numId w:val="28"/>
        </w:numPr>
        <w:spacing w:line="240" w:lineRule="auto"/>
      </w:pPr>
      <w:r w:rsidRPr="00BC5FA1">
        <w:t>Would people generally agree that what you are trying to achieve is a good outcome?</w:t>
      </w:r>
    </w:p>
    <w:p w14:paraId="08D02C39" w14:textId="77777777" w:rsidR="00BC5FA1" w:rsidRPr="00BC5FA1" w:rsidRDefault="00BC5FA1" w:rsidP="00BC5FA1">
      <w:pPr>
        <w:pStyle w:val="ListParagraph"/>
        <w:numPr>
          <w:ilvl w:val="0"/>
          <w:numId w:val="28"/>
        </w:numPr>
        <w:spacing w:line="240" w:lineRule="auto"/>
      </w:pPr>
      <w:r w:rsidRPr="00BC5FA1">
        <w:t>Would non-AI systems - such as rule-based solutions, which are easier to create, audit and maintain - be significantly less effective than an AI system?</w:t>
      </w:r>
    </w:p>
    <w:p w14:paraId="353D3071" w14:textId="77777777" w:rsidR="00BC5FA1" w:rsidRPr="00BC5FA1" w:rsidRDefault="00BC5FA1" w:rsidP="00BC5FA1">
      <w:pPr>
        <w:pStyle w:val="ListParagraph"/>
        <w:numPr>
          <w:ilvl w:val="0"/>
          <w:numId w:val="28"/>
        </w:numPr>
        <w:spacing w:line="240" w:lineRule="auto"/>
      </w:pPr>
      <w:r w:rsidRPr="00BC5FA1">
        <w:t xml:space="preserve">Is the task that you are using AI for one that people would find boring, repetitive or otherwise difficult to concentrate on? </w:t>
      </w:r>
    </w:p>
    <w:p w14:paraId="07783F90" w14:textId="77777777" w:rsidR="00BC5FA1" w:rsidRPr="00BC5FA1" w:rsidRDefault="00BC5FA1" w:rsidP="00BC5FA1">
      <w:pPr>
        <w:pStyle w:val="ListParagraph"/>
        <w:numPr>
          <w:ilvl w:val="0"/>
          <w:numId w:val="28"/>
        </w:numPr>
        <w:spacing w:line="240" w:lineRule="auto"/>
      </w:pPr>
      <w:r w:rsidRPr="00BC5FA1">
        <w:t>Have AI solutions proven to be better than other solutions for similar use cases in the past?</w:t>
      </w:r>
    </w:p>
    <w:p w14:paraId="2B2B28FE" w14:textId="77777777" w:rsidR="00BC5FA1" w:rsidRPr="00BC5FA1" w:rsidRDefault="00BC5FA1" w:rsidP="00BC5FA1">
      <w:pPr>
        <w:spacing w:line="240" w:lineRule="auto"/>
      </w:pPr>
      <w:r w:rsidRPr="00BC5FA1">
        <w:t>If you answered no to any of these questions, an AI solution may not be necessary or appropriate.</w:t>
      </w:r>
    </w:p>
    <w:p w14:paraId="65BA66E3" w14:textId="77777777" w:rsidR="00A13BCB" w:rsidRDefault="00A13BCB" w:rsidP="00984F90">
      <w:pPr>
        <w:spacing w:line="240" w:lineRule="auto"/>
      </w:pPr>
    </w:p>
    <w:p w14:paraId="638B084F" w14:textId="77777777" w:rsidR="00BC5FA1" w:rsidRPr="00BC5FA1" w:rsidRDefault="00BC5FA1" w:rsidP="00BC5FA1">
      <w:pPr>
        <w:spacing w:line="240" w:lineRule="auto"/>
        <w:rPr>
          <w:b/>
          <w:bCs/>
          <w:sz w:val="32"/>
          <w:szCs w:val="32"/>
        </w:rPr>
      </w:pPr>
      <w:r w:rsidRPr="00BC5FA1">
        <w:rPr>
          <w:b/>
          <w:bCs/>
          <w:sz w:val="32"/>
          <w:szCs w:val="32"/>
        </w:rPr>
        <w:t>3. Consider the potential harms that the AI system could cause</w:t>
      </w:r>
    </w:p>
    <w:p w14:paraId="67CAB1A3" w14:textId="77777777" w:rsidR="00BC5FA1" w:rsidRPr="00BC5FA1" w:rsidRDefault="00BC5FA1" w:rsidP="00BC5FA1">
      <w:pPr>
        <w:spacing w:line="240" w:lineRule="auto"/>
      </w:pPr>
      <w:r w:rsidRPr="00BC5FA1">
        <w:t xml:space="preserve">Weigh the benefits of using AI against the potential harms, throughout the design pipeline: from collecting and labeling data, to training a model, to deploying the AI system. Consider the impact on users and on society. Your privacy team can help uncover hidden privacy issues and determine whether privacy-preserving techniques like </w:t>
      </w:r>
      <w:hyperlink r:id="rId301" w:history="1">
        <w:r w:rsidRPr="00BC5FA1">
          <w:rPr>
            <w:rStyle w:val="Hyperlink"/>
          </w:rPr>
          <w:t>differential privacy</w:t>
        </w:r>
      </w:hyperlink>
      <w:r w:rsidRPr="00BC5FA1">
        <w:t xml:space="preserve"> or </w:t>
      </w:r>
      <w:hyperlink r:id="rId302" w:history="1">
        <w:r w:rsidRPr="00BC5FA1">
          <w:rPr>
            <w:rStyle w:val="Hyperlink"/>
          </w:rPr>
          <w:t>federated learning</w:t>
        </w:r>
      </w:hyperlink>
      <w:r w:rsidRPr="00BC5FA1">
        <w:t xml:space="preserve"> may be appropriate. Take steps to reduce harms, including by embedding people - and therefore human judgment - more effectively in data selection, in model training and in the operation of the system. If you estimate that the harms are likely to outweigh the benefits, do not build the system.</w:t>
      </w:r>
    </w:p>
    <w:p w14:paraId="0B9DA5C1" w14:textId="77777777" w:rsidR="00A13BCB" w:rsidRDefault="00A13BCB" w:rsidP="00984F90">
      <w:pPr>
        <w:spacing w:line="240" w:lineRule="auto"/>
      </w:pPr>
    </w:p>
    <w:p w14:paraId="115EB122" w14:textId="77777777" w:rsidR="00BC5FA1" w:rsidRPr="00BC5FA1" w:rsidRDefault="00BC5FA1" w:rsidP="00BC5FA1">
      <w:pPr>
        <w:spacing w:line="240" w:lineRule="auto"/>
        <w:rPr>
          <w:b/>
          <w:bCs/>
          <w:sz w:val="32"/>
          <w:szCs w:val="32"/>
        </w:rPr>
      </w:pPr>
      <w:r w:rsidRPr="00BC5FA1">
        <w:rPr>
          <w:b/>
          <w:bCs/>
          <w:sz w:val="32"/>
          <w:szCs w:val="32"/>
        </w:rPr>
        <w:t>4. Prototype, starting with non-AI solutions</w:t>
      </w:r>
    </w:p>
    <w:p w14:paraId="78BE13CE" w14:textId="77777777" w:rsidR="00BC5FA1" w:rsidRPr="00BC5FA1" w:rsidRDefault="00BC5FA1" w:rsidP="00BC5FA1">
      <w:pPr>
        <w:spacing w:line="240" w:lineRule="auto"/>
      </w:pPr>
      <w:r w:rsidRPr="00BC5FA1">
        <w:t>Develop a non-AI prototype of your AI system quickly to see how people interact with it. This makes prototyping easier, faster and less expensive. It also gives you early information about what users expect from your system and how to make their interactions more rewarding and meaningful.</w:t>
      </w:r>
    </w:p>
    <w:p w14:paraId="2F0AB75B" w14:textId="77777777" w:rsidR="00BC5FA1" w:rsidRPr="00BC5FA1" w:rsidRDefault="00BC5FA1" w:rsidP="00BC5FA1">
      <w:pPr>
        <w:spacing w:line="240" w:lineRule="auto"/>
      </w:pPr>
      <w:r w:rsidRPr="00BC5FA1">
        <w:t>Design your prototype’s user interface to make it easy for people to learn how your system works, to toggle settings and to provide feedback.</w:t>
      </w:r>
    </w:p>
    <w:p w14:paraId="4928D8BA" w14:textId="77777777" w:rsidR="00BC5FA1" w:rsidRPr="00BC5FA1" w:rsidRDefault="00BC5FA1" w:rsidP="00BC5FA1">
      <w:pPr>
        <w:spacing w:line="240" w:lineRule="auto"/>
      </w:pPr>
      <w:r w:rsidRPr="00BC5FA1">
        <w:t>The people giving feedback should have diverse backgrounds – including along race, gender, expertise and other characteristics.</w:t>
      </w:r>
    </w:p>
    <w:p w14:paraId="44F21154" w14:textId="77777777" w:rsidR="00A13BCB" w:rsidRDefault="00A13BCB" w:rsidP="00984F90">
      <w:pPr>
        <w:spacing w:line="240" w:lineRule="auto"/>
      </w:pPr>
    </w:p>
    <w:p w14:paraId="0C0BD046" w14:textId="4D9AB190" w:rsidR="00E46E55" w:rsidRPr="00E46E55" w:rsidRDefault="00E46E55" w:rsidP="00E46E55">
      <w:pPr>
        <w:spacing w:line="240" w:lineRule="auto"/>
        <w:rPr>
          <w:b/>
          <w:bCs/>
          <w:sz w:val="32"/>
          <w:szCs w:val="32"/>
        </w:rPr>
      </w:pPr>
      <w:r w:rsidRPr="00E46E55">
        <w:rPr>
          <w:b/>
          <w:bCs/>
          <w:sz w:val="32"/>
          <w:szCs w:val="32"/>
        </w:rPr>
        <w:t>5. Provide ways for people to challenge the system</w:t>
      </w:r>
    </w:p>
    <w:p w14:paraId="3C41C866" w14:textId="77777777" w:rsidR="00E46E55" w:rsidRPr="00E46E55" w:rsidRDefault="00E46E55" w:rsidP="00E46E55">
      <w:pPr>
        <w:spacing w:line="240" w:lineRule="auto"/>
      </w:pPr>
      <w:r w:rsidRPr="00E46E55">
        <w:lastRenderedPageBreak/>
        <w:t>People who use your AI system once it is live should be able to challenge its recommendations or easily opt out of using it. Put systems and tools in place to accept, monitor and address challenges.</w:t>
      </w:r>
    </w:p>
    <w:p w14:paraId="42B1C905" w14:textId="77777777" w:rsidR="00E46E55" w:rsidRPr="00E46E55" w:rsidRDefault="00E46E55" w:rsidP="00E46E55">
      <w:pPr>
        <w:spacing w:line="240" w:lineRule="auto"/>
      </w:pPr>
      <w:r w:rsidRPr="00E46E55">
        <w:t>Talk to users and think from the perspective of a user: if you are curious or dissatisfied with the system’s recommendations, would you want to challenge it by:</w:t>
      </w:r>
    </w:p>
    <w:p w14:paraId="3979A819" w14:textId="77777777" w:rsidR="00E46E55" w:rsidRPr="00E46E55" w:rsidRDefault="00E46E55" w:rsidP="00E46E55">
      <w:pPr>
        <w:pStyle w:val="ListParagraph"/>
        <w:numPr>
          <w:ilvl w:val="0"/>
          <w:numId w:val="30"/>
        </w:numPr>
        <w:spacing w:line="240" w:lineRule="auto"/>
      </w:pPr>
      <w:r w:rsidRPr="00E46E55">
        <w:t xml:space="preserve">Requesting an explanation of how it arrived at its recommendation? </w:t>
      </w:r>
    </w:p>
    <w:p w14:paraId="0B329469" w14:textId="77777777" w:rsidR="00E46E55" w:rsidRPr="00E46E55" w:rsidRDefault="00E46E55" w:rsidP="00E46E55">
      <w:pPr>
        <w:pStyle w:val="ListParagraph"/>
        <w:numPr>
          <w:ilvl w:val="0"/>
          <w:numId w:val="30"/>
        </w:numPr>
        <w:spacing w:line="240" w:lineRule="auto"/>
      </w:pPr>
      <w:r w:rsidRPr="00E46E55">
        <w:t xml:space="preserve">Requesting a change in the information you input? </w:t>
      </w:r>
    </w:p>
    <w:p w14:paraId="2E744501" w14:textId="77777777" w:rsidR="00E46E55" w:rsidRPr="00E46E55" w:rsidRDefault="00E46E55" w:rsidP="00E46E55">
      <w:pPr>
        <w:pStyle w:val="ListParagraph"/>
        <w:numPr>
          <w:ilvl w:val="0"/>
          <w:numId w:val="30"/>
        </w:numPr>
        <w:spacing w:line="240" w:lineRule="auto"/>
      </w:pPr>
      <w:r w:rsidRPr="00E46E55">
        <w:t xml:space="preserve">Turning off certain features? </w:t>
      </w:r>
    </w:p>
    <w:p w14:paraId="3D880E6E" w14:textId="77777777" w:rsidR="00E46E55" w:rsidRPr="00E46E55" w:rsidRDefault="00E46E55" w:rsidP="00E46E55">
      <w:pPr>
        <w:pStyle w:val="ListParagraph"/>
        <w:numPr>
          <w:ilvl w:val="0"/>
          <w:numId w:val="30"/>
        </w:numPr>
        <w:spacing w:line="240" w:lineRule="auto"/>
      </w:pPr>
      <w:r w:rsidRPr="00E46E55">
        <w:t>Reaching out to the product team on social media?</w:t>
      </w:r>
    </w:p>
    <w:p w14:paraId="279E6E59" w14:textId="77777777" w:rsidR="00E46E55" w:rsidRPr="00E46E55" w:rsidRDefault="00E46E55" w:rsidP="00E46E55">
      <w:pPr>
        <w:pStyle w:val="ListParagraph"/>
        <w:numPr>
          <w:ilvl w:val="0"/>
          <w:numId w:val="30"/>
        </w:numPr>
        <w:spacing w:line="240" w:lineRule="auto"/>
      </w:pPr>
      <w:r w:rsidRPr="00E46E55">
        <w:t>Taking some other action?</w:t>
      </w:r>
    </w:p>
    <w:p w14:paraId="3FDCB185" w14:textId="77777777" w:rsidR="00A13BCB" w:rsidRDefault="00A13BCB" w:rsidP="00984F90">
      <w:pPr>
        <w:spacing w:line="240" w:lineRule="auto"/>
      </w:pPr>
    </w:p>
    <w:p w14:paraId="0A2FD452" w14:textId="77777777" w:rsidR="00E46E55" w:rsidRPr="00E46E55" w:rsidRDefault="00E46E55" w:rsidP="00E46E55">
      <w:pPr>
        <w:spacing w:line="240" w:lineRule="auto"/>
        <w:rPr>
          <w:b/>
          <w:bCs/>
          <w:sz w:val="32"/>
          <w:szCs w:val="32"/>
        </w:rPr>
      </w:pPr>
      <w:r w:rsidRPr="00E46E55">
        <w:rPr>
          <w:b/>
          <w:bCs/>
          <w:sz w:val="32"/>
          <w:szCs w:val="32"/>
        </w:rPr>
        <w:t>6. Build in safety measures</w:t>
      </w:r>
    </w:p>
    <w:p w14:paraId="67F10BD4" w14:textId="77777777" w:rsidR="00E46E55" w:rsidRPr="00E46E55" w:rsidRDefault="00E46E55" w:rsidP="00E46E55">
      <w:pPr>
        <w:spacing w:line="240" w:lineRule="auto"/>
      </w:pPr>
      <w:r w:rsidRPr="00E46E55">
        <w:t xml:space="preserve">Safety measures protect users against harm. They seek to limit unintended behavior and accidents, by ensuring that a system reliably delivers high-quality outcomes. This can only be achieved through extensive and continuous evaluation and testing. Design processes around your AI system to continuously monitor performance, delivery of intended benefits, reduction of harms, fairness metrics and any changes in how people are </w:t>
      </w:r>
      <w:r w:rsidRPr="00E46E55">
        <w:rPr>
          <w:i/>
          <w:iCs/>
        </w:rPr>
        <w:t>actually</w:t>
      </w:r>
      <w:r w:rsidRPr="00E46E55">
        <w:t xml:space="preserve"> using it.</w:t>
      </w:r>
    </w:p>
    <w:p w14:paraId="255FAD24" w14:textId="77777777" w:rsidR="00E46E55" w:rsidRPr="00E46E55" w:rsidRDefault="00E46E55" w:rsidP="00E46E55">
      <w:pPr>
        <w:spacing w:line="240" w:lineRule="auto"/>
      </w:pPr>
      <w:r w:rsidRPr="00E46E55">
        <w:t>The kind of safety measures your system needs depends on its purpose and on the types of harms it could cause. Start by reviewing the list of safety measures built into similar non-AI products or services. Then, review your earlier analysis of the potential harms of using AI in your system (see Step 3).</w:t>
      </w:r>
    </w:p>
    <w:p w14:paraId="628211D9" w14:textId="77777777" w:rsidR="00E46E55" w:rsidRPr="00E46E55" w:rsidRDefault="00E46E55" w:rsidP="00E46E55">
      <w:pPr>
        <w:spacing w:line="240" w:lineRule="auto"/>
      </w:pPr>
      <w:r w:rsidRPr="00E46E55">
        <w:t>Human oversight of your AI system is crucial:</w:t>
      </w:r>
    </w:p>
    <w:p w14:paraId="32F38E85" w14:textId="77777777" w:rsidR="00E46E55" w:rsidRPr="00E46E55" w:rsidRDefault="00E46E55" w:rsidP="00E46E55">
      <w:pPr>
        <w:pStyle w:val="ListParagraph"/>
        <w:numPr>
          <w:ilvl w:val="0"/>
          <w:numId w:val="32"/>
        </w:numPr>
        <w:spacing w:line="240" w:lineRule="auto"/>
      </w:pPr>
      <w:r w:rsidRPr="00E46E55">
        <w:t>Create a human ‘red team’ to play the role of a person trying to manipulate your system into unintended behavior. Then, strengthen your system against any such manipulation.</w:t>
      </w:r>
    </w:p>
    <w:p w14:paraId="44AF523E" w14:textId="77777777" w:rsidR="00E46E55" w:rsidRPr="00E46E55" w:rsidRDefault="00E46E55" w:rsidP="00E46E55">
      <w:pPr>
        <w:pStyle w:val="ListParagraph"/>
        <w:numPr>
          <w:ilvl w:val="0"/>
          <w:numId w:val="32"/>
        </w:numPr>
        <w:spacing w:line="240" w:lineRule="auto"/>
      </w:pPr>
      <w:r w:rsidRPr="00E46E55">
        <w:t xml:space="preserve">Determine how people in your organization can best monitor the system’s safety once it is live. </w:t>
      </w:r>
    </w:p>
    <w:p w14:paraId="14F2EAC5" w14:textId="77777777" w:rsidR="00E46E55" w:rsidRPr="00E46E55" w:rsidRDefault="00E46E55" w:rsidP="00E46E55">
      <w:pPr>
        <w:pStyle w:val="ListParagraph"/>
        <w:numPr>
          <w:ilvl w:val="0"/>
          <w:numId w:val="32"/>
        </w:numPr>
        <w:spacing w:line="240" w:lineRule="auto"/>
      </w:pPr>
      <w:r w:rsidRPr="00E46E55">
        <w:t>Explore ways for your AI system to quickly alert a human when it is faced with a challenging case.</w:t>
      </w:r>
    </w:p>
    <w:p w14:paraId="46253DAA" w14:textId="77777777" w:rsidR="00E46E55" w:rsidRPr="00E46E55" w:rsidRDefault="00E46E55" w:rsidP="00E46E55">
      <w:pPr>
        <w:pStyle w:val="ListParagraph"/>
        <w:numPr>
          <w:ilvl w:val="0"/>
          <w:numId w:val="32"/>
        </w:numPr>
        <w:spacing w:line="240" w:lineRule="auto"/>
      </w:pPr>
      <w:r w:rsidRPr="00E46E55">
        <w:t>Create ways for users and others to flag potential safety issues.</w:t>
      </w:r>
    </w:p>
    <w:p w14:paraId="724F775A" w14:textId="77777777" w:rsidR="00A13BCB" w:rsidRDefault="00A13BCB" w:rsidP="00984F90">
      <w:pPr>
        <w:spacing w:line="240" w:lineRule="auto"/>
      </w:pPr>
    </w:p>
    <w:p w14:paraId="3BAC1D16" w14:textId="2C190AD9" w:rsidR="00070034" w:rsidRPr="00E034E9" w:rsidRDefault="00070034" w:rsidP="00070034">
      <w:pPr>
        <w:spacing w:line="240" w:lineRule="auto"/>
        <w:rPr>
          <w:b/>
          <w:bCs/>
          <w:sz w:val="40"/>
          <w:szCs w:val="40"/>
        </w:rPr>
      </w:pPr>
      <w:r>
        <w:rPr>
          <w:b/>
          <w:bCs/>
          <w:sz w:val="40"/>
          <w:szCs w:val="40"/>
        </w:rPr>
        <w:t>14.</w:t>
      </w:r>
      <w:r w:rsidRPr="005D0331">
        <w:rPr>
          <w:b/>
          <w:bCs/>
          <w:sz w:val="40"/>
          <w:szCs w:val="40"/>
        </w:rPr>
        <w:t>3</w:t>
      </w:r>
      <w:r w:rsidRPr="000D54D1">
        <w:rPr>
          <w:b/>
          <w:bCs/>
          <w:sz w:val="40"/>
          <w:szCs w:val="40"/>
        </w:rPr>
        <w:t xml:space="preserve"> </w:t>
      </w:r>
      <w:r w:rsidRPr="00070034">
        <w:rPr>
          <w:b/>
          <w:bCs/>
          <w:sz w:val="40"/>
          <w:szCs w:val="40"/>
        </w:rPr>
        <w:t>Identifying Bias in AI</w:t>
      </w:r>
    </w:p>
    <w:p w14:paraId="0A91272B" w14:textId="77777777" w:rsidR="005D0331" w:rsidRPr="005D0331" w:rsidRDefault="005D0331" w:rsidP="005D0331">
      <w:pPr>
        <w:spacing w:line="240" w:lineRule="auto"/>
        <w:rPr>
          <w:b/>
          <w:bCs/>
          <w:sz w:val="32"/>
          <w:szCs w:val="32"/>
        </w:rPr>
      </w:pPr>
      <w:r w:rsidRPr="005D0331">
        <w:rPr>
          <w:b/>
          <w:bCs/>
          <w:sz w:val="32"/>
          <w:szCs w:val="32"/>
        </w:rPr>
        <w:t>Six types of bias</w:t>
      </w:r>
    </w:p>
    <w:p w14:paraId="149B79B8" w14:textId="69E839BC" w:rsidR="00A13BCB" w:rsidRDefault="005D0331" w:rsidP="005D0331">
      <w:pPr>
        <w:pStyle w:val="ListParagraph"/>
        <w:numPr>
          <w:ilvl w:val="0"/>
          <w:numId w:val="32"/>
        </w:numPr>
        <w:spacing w:line="240" w:lineRule="auto"/>
      </w:pPr>
      <w:r w:rsidRPr="0029249B">
        <w:rPr>
          <w:b/>
          <w:bCs/>
        </w:rPr>
        <w:t>Historical</w:t>
      </w:r>
      <w:r w:rsidRPr="005D0331">
        <w:t xml:space="preserve"> bias occurs when the state of the world in which the data was generated is flawed.</w:t>
      </w:r>
    </w:p>
    <w:p w14:paraId="2F508B4E" w14:textId="6FA18383" w:rsidR="0029249B" w:rsidRDefault="0029249B" w:rsidP="005D0331">
      <w:pPr>
        <w:pStyle w:val="ListParagraph"/>
        <w:numPr>
          <w:ilvl w:val="0"/>
          <w:numId w:val="32"/>
        </w:numPr>
        <w:spacing w:line="240" w:lineRule="auto"/>
      </w:pPr>
      <w:r w:rsidRPr="0029249B">
        <w:rPr>
          <w:b/>
          <w:bCs/>
        </w:rPr>
        <w:t>Representation</w:t>
      </w:r>
      <w:r w:rsidRPr="0029249B">
        <w:t xml:space="preserve"> bias occurs when building datasets for training a model, if those datasets poorly represent the people that the model will serve.</w:t>
      </w:r>
    </w:p>
    <w:p w14:paraId="6F332CE7" w14:textId="51E9FF4B" w:rsidR="0029249B" w:rsidRDefault="0029249B" w:rsidP="005D0331">
      <w:pPr>
        <w:pStyle w:val="ListParagraph"/>
        <w:numPr>
          <w:ilvl w:val="0"/>
          <w:numId w:val="32"/>
        </w:numPr>
        <w:spacing w:line="240" w:lineRule="auto"/>
      </w:pPr>
      <w:r w:rsidRPr="0029249B">
        <w:rPr>
          <w:b/>
          <w:bCs/>
        </w:rPr>
        <w:t>Measurement</w:t>
      </w:r>
      <w:r w:rsidRPr="0029249B">
        <w:t xml:space="preserve"> bias occurs when the accuracy of the data varies across groups. This can happen when working with proxy variables (variables that take the place of a variable that cannot be directly measured), if the quality of the proxy varies in different groups.</w:t>
      </w:r>
    </w:p>
    <w:p w14:paraId="597BAC8F" w14:textId="58E4BE3F" w:rsidR="0029249B" w:rsidRDefault="009E6999" w:rsidP="005D0331">
      <w:pPr>
        <w:pStyle w:val="ListParagraph"/>
        <w:numPr>
          <w:ilvl w:val="0"/>
          <w:numId w:val="32"/>
        </w:numPr>
        <w:spacing w:line="240" w:lineRule="auto"/>
      </w:pPr>
      <w:r w:rsidRPr="009E6999">
        <w:rPr>
          <w:b/>
          <w:bCs/>
        </w:rPr>
        <w:t>Aggregation</w:t>
      </w:r>
      <w:r w:rsidRPr="009E6999">
        <w:t xml:space="preserve"> bias occurs when groups are inappropriately combined, resulting in a model that does not perform well for any group or only performs well for the majority group. (This is often not an issue, but most commonly arises in medical applications.)</w:t>
      </w:r>
    </w:p>
    <w:p w14:paraId="3019B5DD" w14:textId="70DBD4D0" w:rsidR="009E6999" w:rsidRDefault="00E745E7" w:rsidP="005D0331">
      <w:pPr>
        <w:pStyle w:val="ListParagraph"/>
        <w:numPr>
          <w:ilvl w:val="0"/>
          <w:numId w:val="32"/>
        </w:numPr>
        <w:spacing w:line="240" w:lineRule="auto"/>
      </w:pPr>
      <w:r w:rsidRPr="00E745E7">
        <w:rPr>
          <w:b/>
          <w:bCs/>
        </w:rPr>
        <w:lastRenderedPageBreak/>
        <w:t>Evaluation</w:t>
      </w:r>
      <w:r w:rsidRPr="00E745E7">
        <w:t xml:space="preserve"> bias occurs when evaluating a model, if the benchmark data (used to compare the model to other models that perform similar tasks) does not represent the population that the model will serve.</w:t>
      </w:r>
    </w:p>
    <w:p w14:paraId="1AA8C214" w14:textId="7B767D42" w:rsidR="00E745E7" w:rsidRDefault="00E745E7" w:rsidP="00E745E7">
      <w:pPr>
        <w:pStyle w:val="ListParagraph"/>
        <w:numPr>
          <w:ilvl w:val="0"/>
          <w:numId w:val="32"/>
        </w:numPr>
        <w:spacing w:line="240" w:lineRule="auto"/>
      </w:pPr>
      <w:r w:rsidRPr="00E745E7">
        <w:rPr>
          <w:b/>
          <w:bCs/>
        </w:rPr>
        <w:t>Deployment</w:t>
      </w:r>
      <w:r w:rsidRPr="00E745E7">
        <w:t xml:space="preserve"> bias occurs when the problem the model is intended to solve is different from the way it is actually used. If the end users don’t use the model in the way it is intended, there is no guarantee that the model will perform well.</w:t>
      </w:r>
    </w:p>
    <w:p w14:paraId="25BC5E12" w14:textId="4AB3D423" w:rsidR="00E745E7" w:rsidRDefault="00E745E7" w:rsidP="00E745E7">
      <w:pPr>
        <w:spacing w:line="240" w:lineRule="auto"/>
      </w:pPr>
      <w:r>
        <w:rPr>
          <w:noProof/>
        </w:rPr>
        <w:drawing>
          <wp:inline distT="0" distB="0" distL="0" distR="0" wp14:anchorId="56F5F01A" wp14:editId="41BC4197">
            <wp:extent cx="9144000" cy="1918335"/>
            <wp:effectExtent l="0" t="0" r="0" b="5715"/>
            <wp:docPr id="977388863" name="Picture 1" descr="visual representation of types of b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ual representation of types of bia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144000" cy="1918335"/>
                    </a:xfrm>
                    <a:prstGeom prst="rect">
                      <a:avLst/>
                    </a:prstGeom>
                    <a:noFill/>
                    <a:ln>
                      <a:noFill/>
                    </a:ln>
                  </pic:spPr>
                </pic:pic>
              </a:graphicData>
            </a:graphic>
          </wp:inline>
        </w:drawing>
      </w:r>
    </w:p>
    <w:p w14:paraId="527CFEA3" w14:textId="77777777" w:rsidR="00E745E7" w:rsidRDefault="00E745E7" w:rsidP="00E745E7">
      <w:pPr>
        <w:spacing w:line="240" w:lineRule="auto"/>
      </w:pPr>
    </w:p>
    <w:p w14:paraId="7F985725" w14:textId="7182EB87" w:rsidR="003152C0" w:rsidRPr="00E034E9" w:rsidRDefault="003152C0" w:rsidP="003152C0">
      <w:pPr>
        <w:spacing w:line="240" w:lineRule="auto"/>
        <w:rPr>
          <w:b/>
          <w:bCs/>
          <w:sz w:val="40"/>
          <w:szCs w:val="40"/>
        </w:rPr>
      </w:pPr>
      <w:r>
        <w:rPr>
          <w:b/>
          <w:bCs/>
          <w:sz w:val="40"/>
          <w:szCs w:val="40"/>
        </w:rPr>
        <w:t>14.</w:t>
      </w:r>
      <w:r>
        <w:rPr>
          <w:b/>
          <w:bCs/>
          <w:sz w:val="40"/>
          <w:szCs w:val="40"/>
        </w:rPr>
        <w:t>4</w:t>
      </w:r>
      <w:r w:rsidRPr="000D54D1">
        <w:rPr>
          <w:b/>
          <w:bCs/>
          <w:sz w:val="40"/>
          <w:szCs w:val="40"/>
        </w:rPr>
        <w:t xml:space="preserve"> </w:t>
      </w:r>
      <w:r w:rsidRPr="003152C0">
        <w:rPr>
          <w:b/>
          <w:bCs/>
          <w:sz w:val="40"/>
          <w:szCs w:val="40"/>
        </w:rPr>
        <w:t>AI Fairness</w:t>
      </w:r>
    </w:p>
    <w:p w14:paraId="1011C9A3" w14:textId="4D210CE9" w:rsidR="00E745E7" w:rsidRPr="003152C0" w:rsidRDefault="003152C0" w:rsidP="00E745E7">
      <w:pPr>
        <w:spacing w:line="240" w:lineRule="auto"/>
        <w:rPr>
          <w:b/>
          <w:bCs/>
          <w:sz w:val="32"/>
          <w:szCs w:val="32"/>
        </w:rPr>
      </w:pPr>
      <w:r w:rsidRPr="003152C0">
        <w:rPr>
          <w:b/>
          <w:bCs/>
          <w:sz w:val="32"/>
          <w:szCs w:val="32"/>
        </w:rPr>
        <w:t>Four fairness criteria</w:t>
      </w:r>
    </w:p>
    <w:p w14:paraId="65458B41" w14:textId="6C47AE83" w:rsidR="00626B20" w:rsidRDefault="00626B20" w:rsidP="00056202">
      <w:pPr>
        <w:pStyle w:val="ListParagraph"/>
        <w:numPr>
          <w:ilvl w:val="0"/>
          <w:numId w:val="33"/>
        </w:numPr>
        <w:spacing w:line="240" w:lineRule="auto"/>
      </w:pPr>
      <w:r w:rsidRPr="00626B20">
        <w:rPr>
          <w:b/>
          <w:bCs/>
        </w:rPr>
        <w:t>Demographic parity</w:t>
      </w:r>
      <w:r w:rsidRPr="00626B20">
        <w:t xml:space="preserve"> </w:t>
      </w:r>
      <w:r w:rsidR="00056202" w:rsidRPr="00626B20">
        <w:rPr>
          <w:b/>
          <w:bCs/>
        </w:rPr>
        <w:t>/ statistical parity</w:t>
      </w:r>
      <w:r w:rsidR="00056202" w:rsidRPr="00626B20">
        <w:t xml:space="preserve"> </w:t>
      </w:r>
      <w:r w:rsidRPr="00626B20">
        <w:t>says the model is fair if the composition of people who are selected by the model matches the group membership percentages of the applicants.</w:t>
      </w:r>
    </w:p>
    <w:p w14:paraId="209BB827" w14:textId="3378A327" w:rsidR="00626B20" w:rsidRPr="00056202" w:rsidRDefault="00056202" w:rsidP="00056202">
      <w:pPr>
        <w:pStyle w:val="ListParagraph"/>
        <w:numPr>
          <w:ilvl w:val="0"/>
          <w:numId w:val="33"/>
        </w:numPr>
        <w:spacing w:line="240" w:lineRule="auto"/>
      </w:pPr>
      <w:r w:rsidRPr="00056202">
        <w:rPr>
          <w:b/>
          <w:bCs/>
        </w:rPr>
        <w:t xml:space="preserve">Equal opportunity </w:t>
      </w:r>
      <w:r w:rsidRPr="00056202">
        <w:t>fairness ensures that the proportion of people who should be selected by the model ("positives") that are correctly selected by the model is the same for each group. We refer to this proportion as the true positive rate (TPR) or sensitivity of the model.</w:t>
      </w:r>
    </w:p>
    <w:p w14:paraId="1692DCDF" w14:textId="1719CFA4" w:rsidR="00056202" w:rsidRPr="00056202" w:rsidRDefault="00056202" w:rsidP="00056202">
      <w:pPr>
        <w:pStyle w:val="ListParagraph"/>
        <w:numPr>
          <w:ilvl w:val="0"/>
          <w:numId w:val="33"/>
        </w:numPr>
        <w:spacing w:line="240" w:lineRule="auto"/>
      </w:pPr>
      <w:r w:rsidRPr="00056202">
        <w:t xml:space="preserve">Alternatively, we could check that the model has </w:t>
      </w:r>
      <w:r w:rsidRPr="00056202">
        <w:rPr>
          <w:b/>
          <w:bCs/>
        </w:rPr>
        <w:t>equal accuracy</w:t>
      </w:r>
      <w:r w:rsidRPr="00056202">
        <w:t xml:space="preserve"> for each group. That is, the percentage of correct classifications (people who should be denied and are denied, and people who should be approved who are approved) should be the same for each group. If the model is 98% accurate for individuals in one group, it should be 98% accurate for other groups.</w:t>
      </w:r>
    </w:p>
    <w:p w14:paraId="24C3DF88" w14:textId="46A95614" w:rsidR="00056202" w:rsidRDefault="00056202" w:rsidP="00056202">
      <w:pPr>
        <w:pStyle w:val="ListParagraph"/>
        <w:numPr>
          <w:ilvl w:val="0"/>
          <w:numId w:val="33"/>
        </w:numPr>
        <w:spacing w:line="240" w:lineRule="auto"/>
      </w:pPr>
      <w:r w:rsidRPr="00056202">
        <w:rPr>
          <w:b/>
          <w:bCs/>
        </w:rPr>
        <w:t xml:space="preserve">Group unaware / </w:t>
      </w:r>
      <w:r>
        <w:rPr>
          <w:b/>
          <w:bCs/>
        </w:rPr>
        <w:t>‘</w:t>
      </w:r>
      <w:r w:rsidRPr="00056202">
        <w:rPr>
          <w:b/>
          <w:bCs/>
        </w:rPr>
        <w:t>Fairness through unawareness</w:t>
      </w:r>
      <w:r>
        <w:rPr>
          <w:b/>
          <w:bCs/>
        </w:rPr>
        <w:t>’</w:t>
      </w:r>
      <w:r w:rsidRPr="00056202">
        <w:rPr>
          <w:b/>
          <w:bCs/>
        </w:rPr>
        <w:t xml:space="preserve"> </w:t>
      </w:r>
      <w:r w:rsidRPr="00056202">
        <w:t>fairness removes all group membership information from the dataset. For instance, we can remove gender data to try to make the model fair to different gender groups. Similarly, we can remove information about race or age.</w:t>
      </w:r>
    </w:p>
    <w:p w14:paraId="7538C46F" w14:textId="2F4B0783" w:rsidR="00056202" w:rsidRDefault="00056202" w:rsidP="00056202">
      <w:pPr>
        <w:pStyle w:val="ListParagraph"/>
        <w:numPr>
          <w:ilvl w:val="1"/>
          <w:numId w:val="33"/>
        </w:numPr>
        <w:spacing w:line="240" w:lineRule="auto"/>
      </w:pPr>
      <w:r w:rsidRPr="00056202">
        <w:t>One difficulty of applying this approach in practice is that one has to be careful to identify and remove proxies for the group membership data. For instance, in cities that are racially segregated, zip code is a strong proxy for race. That is, when the race data is removed, the zip code data should also be removed, or else the ML application may still be able to infer an individual's race from the data. Additionally, group unaware fairness is unlikely to be a good solution for historical bias.</w:t>
      </w:r>
    </w:p>
    <w:p w14:paraId="038246B4" w14:textId="77777777" w:rsidR="00056202" w:rsidRDefault="00056202" w:rsidP="00056202">
      <w:pPr>
        <w:spacing w:line="240" w:lineRule="auto"/>
      </w:pPr>
    </w:p>
    <w:p w14:paraId="000F7B01" w14:textId="55CE9071" w:rsidR="00056202" w:rsidRPr="00056202" w:rsidRDefault="00056202" w:rsidP="00056202">
      <w:pPr>
        <w:spacing w:line="240" w:lineRule="auto"/>
        <w:rPr>
          <w:b/>
          <w:bCs/>
          <w:sz w:val="32"/>
          <w:szCs w:val="32"/>
        </w:rPr>
      </w:pPr>
      <w:r w:rsidRPr="00056202">
        <w:rPr>
          <w:b/>
          <w:bCs/>
          <w:sz w:val="32"/>
          <w:szCs w:val="32"/>
        </w:rPr>
        <w:t>Confusion matrix:</w:t>
      </w:r>
    </w:p>
    <w:p w14:paraId="32579BAC" w14:textId="3023EECC" w:rsidR="00056202" w:rsidRPr="00056202" w:rsidRDefault="00056202" w:rsidP="00056202">
      <w:pPr>
        <w:spacing w:line="240" w:lineRule="auto"/>
      </w:pPr>
      <w:r>
        <w:rPr>
          <w:noProof/>
        </w:rPr>
        <w:lastRenderedPageBreak/>
        <w:drawing>
          <wp:inline distT="0" distB="0" distL="0" distR="0" wp14:anchorId="07BCA550" wp14:editId="31F2B44F">
            <wp:extent cx="9144000" cy="2996565"/>
            <wp:effectExtent l="0" t="0" r="0" b="0"/>
            <wp:docPr id="344469501"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69501" name="Picture 2" descr="A close-up of a sign&#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144000" cy="2996565"/>
                    </a:xfrm>
                    <a:prstGeom prst="rect">
                      <a:avLst/>
                    </a:prstGeom>
                    <a:noFill/>
                    <a:ln>
                      <a:noFill/>
                    </a:ln>
                  </pic:spPr>
                </pic:pic>
              </a:graphicData>
            </a:graphic>
          </wp:inline>
        </w:drawing>
      </w:r>
    </w:p>
    <w:p w14:paraId="72E8BA39" w14:textId="77777777" w:rsidR="00626B20" w:rsidRPr="00626B20" w:rsidRDefault="00626B20" w:rsidP="00626B20">
      <w:pPr>
        <w:spacing w:line="240" w:lineRule="auto"/>
      </w:pPr>
    </w:p>
    <w:p w14:paraId="6C056128" w14:textId="28CEF6F4" w:rsidR="00A44E8D" w:rsidRPr="00E034E9" w:rsidRDefault="00A44E8D" w:rsidP="00A44E8D">
      <w:pPr>
        <w:spacing w:line="240" w:lineRule="auto"/>
        <w:rPr>
          <w:b/>
          <w:bCs/>
          <w:sz w:val="40"/>
          <w:szCs w:val="40"/>
        </w:rPr>
      </w:pPr>
      <w:r>
        <w:rPr>
          <w:b/>
          <w:bCs/>
          <w:sz w:val="40"/>
          <w:szCs w:val="40"/>
        </w:rPr>
        <w:t>14.</w:t>
      </w:r>
      <w:r>
        <w:rPr>
          <w:b/>
          <w:bCs/>
          <w:sz w:val="40"/>
          <w:szCs w:val="40"/>
        </w:rPr>
        <w:t>5</w:t>
      </w:r>
      <w:r w:rsidRPr="000D54D1">
        <w:rPr>
          <w:b/>
          <w:bCs/>
          <w:sz w:val="40"/>
          <w:szCs w:val="40"/>
        </w:rPr>
        <w:t xml:space="preserve"> </w:t>
      </w:r>
      <w:r w:rsidRPr="00A44E8D">
        <w:rPr>
          <w:b/>
          <w:bCs/>
          <w:sz w:val="40"/>
          <w:szCs w:val="40"/>
        </w:rPr>
        <w:t>Model Cards</w:t>
      </w:r>
    </w:p>
    <w:p w14:paraId="30F8854A" w14:textId="791DC92A" w:rsidR="00A13BCB" w:rsidRDefault="00A44E8D" w:rsidP="00984F90">
      <w:pPr>
        <w:spacing w:line="240" w:lineRule="auto"/>
      </w:pPr>
      <w:r w:rsidRPr="00A44E8D">
        <w:t xml:space="preserve">A </w:t>
      </w:r>
      <w:r w:rsidRPr="00A44E8D">
        <w:rPr>
          <w:b/>
          <w:bCs/>
        </w:rPr>
        <w:t>model card</w:t>
      </w:r>
      <w:r w:rsidRPr="00A44E8D">
        <w:t xml:space="preserve"> is a short document that provides key information about a machine learning model. Model cards increase transparency by communicating information about trained models to broad audiences.</w:t>
      </w:r>
    </w:p>
    <w:p w14:paraId="1FB96FD1" w14:textId="77777777" w:rsidR="00A44E8D" w:rsidRPr="00A44E8D" w:rsidRDefault="00A44E8D" w:rsidP="00A44E8D">
      <w:pPr>
        <w:spacing w:line="240" w:lineRule="auto"/>
      </w:pPr>
      <w:r w:rsidRPr="00A44E8D">
        <w:t xml:space="preserve">Model cards - introduced in a </w:t>
      </w:r>
      <w:hyperlink r:id="rId305" w:history="1">
        <w:r w:rsidRPr="00A44E8D">
          <w:rPr>
            <w:rStyle w:val="Hyperlink"/>
          </w:rPr>
          <w:t>2019 paper</w:t>
        </w:r>
      </w:hyperlink>
      <w:r w:rsidRPr="00A44E8D">
        <w:t xml:space="preserve"> - are one way for teams to communicate key information about their AI system to a broad audience. This information generally includes intended uses for the model, how the model works, and how the model performs in different situations.</w:t>
      </w:r>
    </w:p>
    <w:p w14:paraId="7EBAF3BB" w14:textId="77777777" w:rsidR="00A44E8D" w:rsidRPr="00A44E8D" w:rsidRDefault="00A44E8D" w:rsidP="00A44E8D">
      <w:pPr>
        <w:spacing w:line="240" w:lineRule="auto"/>
      </w:pPr>
      <w:r w:rsidRPr="00A44E8D">
        <w:t>You can think of model cards as similar to the nutritional labels that you find on packaged foods.</w:t>
      </w:r>
    </w:p>
    <w:p w14:paraId="2705FC50" w14:textId="79BAA165" w:rsidR="00A13BCB" w:rsidRDefault="00A44E8D" w:rsidP="00984F90">
      <w:pPr>
        <w:spacing w:line="240" w:lineRule="auto"/>
      </w:pPr>
      <w:hyperlink r:id="rId306" w:history="1">
        <w:r w:rsidRPr="00A44E8D">
          <w:rPr>
            <w:rStyle w:val="Hyperlink"/>
          </w:rPr>
          <w:t>Google Cloud's example model cards</w:t>
        </w:r>
      </w:hyperlink>
    </w:p>
    <w:p w14:paraId="32B66B5E" w14:textId="77777777" w:rsidR="00A44E8D" w:rsidRDefault="00A44E8D" w:rsidP="00984F90">
      <w:pPr>
        <w:spacing w:line="240" w:lineRule="auto"/>
      </w:pPr>
    </w:p>
    <w:p w14:paraId="54342ED6" w14:textId="77777777" w:rsidR="00A44E8D" w:rsidRPr="00A44E8D" w:rsidRDefault="00A44E8D" w:rsidP="00A44E8D">
      <w:pPr>
        <w:spacing w:line="240" w:lineRule="auto"/>
        <w:rPr>
          <w:b/>
          <w:bCs/>
          <w:sz w:val="32"/>
          <w:szCs w:val="32"/>
        </w:rPr>
      </w:pPr>
      <w:r w:rsidRPr="00A44E8D">
        <w:rPr>
          <w:b/>
          <w:bCs/>
          <w:sz w:val="32"/>
          <w:szCs w:val="32"/>
        </w:rPr>
        <w:t>Who is the audience of your model card?</w:t>
      </w:r>
    </w:p>
    <w:p w14:paraId="70F5A82C" w14:textId="77777777" w:rsidR="00A44E8D" w:rsidRPr="00A44E8D" w:rsidRDefault="00A44E8D" w:rsidP="00A44E8D">
      <w:pPr>
        <w:spacing w:line="240" w:lineRule="auto"/>
      </w:pPr>
      <w:r w:rsidRPr="00A44E8D">
        <w:t>A model card should strike a balance between being easy-to-understand and communicating important technical information. When writing a model card, you should consider your audience: the groups of people who are most likely to read your model card. These groups will vary according to the AI system’s purpose.</w:t>
      </w:r>
    </w:p>
    <w:p w14:paraId="1B41976C" w14:textId="77777777" w:rsidR="00A44E8D" w:rsidRPr="00A44E8D" w:rsidRDefault="00A44E8D" w:rsidP="00A44E8D">
      <w:pPr>
        <w:spacing w:line="240" w:lineRule="auto"/>
      </w:pPr>
      <w:r w:rsidRPr="00A44E8D">
        <w:lastRenderedPageBreak/>
        <w:t>For example, a model card for an AI system that helps medical professionals interpret x-rays to better diagnose musculoskeletal injuries is likely to be read by medical professionals, scientists, patients, researchers, policymakers and developers of similar AI systems. The model card may therefore assume some knowledge of health care and of AI systems.</w:t>
      </w:r>
    </w:p>
    <w:p w14:paraId="357E8C2D" w14:textId="77777777" w:rsidR="00A13BCB" w:rsidRDefault="00A13BCB" w:rsidP="00984F90">
      <w:pPr>
        <w:spacing w:line="240" w:lineRule="auto"/>
      </w:pPr>
    </w:p>
    <w:p w14:paraId="0139B6AD" w14:textId="439A8301" w:rsidR="00A44E8D" w:rsidRPr="00A44E8D" w:rsidRDefault="00A44E8D" w:rsidP="00A44E8D">
      <w:pPr>
        <w:spacing w:line="240" w:lineRule="auto"/>
        <w:rPr>
          <w:b/>
          <w:bCs/>
          <w:sz w:val="32"/>
          <w:szCs w:val="32"/>
        </w:rPr>
      </w:pPr>
      <w:r w:rsidRPr="00A44E8D">
        <w:rPr>
          <w:b/>
          <w:bCs/>
          <w:sz w:val="32"/>
          <w:szCs w:val="32"/>
        </w:rPr>
        <w:t>What sections should a model card contain?</w:t>
      </w:r>
      <w:r w:rsidRPr="00A44E8D">
        <w:rPr>
          <w:b/>
          <w:bCs/>
          <w:sz w:val="32"/>
          <w:szCs w:val="32"/>
        </w:rPr>
        <w:t xml:space="preserve"> </w:t>
      </w:r>
    </w:p>
    <w:p w14:paraId="3C435E0F" w14:textId="50E60492" w:rsidR="00A13BCB" w:rsidRPr="00A41AE6" w:rsidRDefault="00A44E8D" w:rsidP="00984F90">
      <w:pPr>
        <w:spacing w:line="240" w:lineRule="auto"/>
        <w:rPr>
          <w:b/>
          <w:bCs/>
        </w:rPr>
      </w:pPr>
      <w:r w:rsidRPr="00A41AE6">
        <w:rPr>
          <w:b/>
          <w:bCs/>
        </w:rPr>
        <w:t>Example</w:t>
      </w:r>
      <w:r w:rsidR="00A41AE6" w:rsidRPr="00A41AE6">
        <w:rPr>
          <w:b/>
          <w:bCs/>
        </w:rPr>
        <w:t xml:space="preserve"> 1</w:t>
      </w:r>
      <w:r w:rsidRPr="00A41AE6">
        <w:rPr>
          <w:b/>
          <w:bCs/>
        </w:rPr>
        <w:t>:</w:t>
      </w:r>
    </w:p>
    <w:p w14:paraId="4003A426" w14:textId="28D04BE2" w:rsidR="00A44E8D" w:rsidRDefault="00A44E8D" w:rsidP="00984F90">
      <w:pPr>
        <w:spacing w:line="240" w:lineRule="auto"/>
      </w:pPr>
      <w:r w:rsidRPr="00A44E8D">
        <w:lastRenderedPageBreak/>
        <w:drawing>
          <wp:inline distT="0" distB="0" distL="0" distR="0" wp14:anchorId="59FBD33C" wp14:editId="2CE39AD9">
            <wp:extent cx="5370195" cy="6858000"/>
            <wp:effectExtent l="0" t="0" r="1905" b="0"/>
            <wp:docPr id="1717878117" name="Picture 1" descr="A pap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78117" name="Picture 1" descr="A paper with text and images&#10;&#10;Description automatically generated"/>
                    <pic:cNvPicPr/>
                  </pic:nvPicPr>
                  <pic:blipFill>
                    <a:blip r:embed="rId307"/>
                    <a:stretch>
                      <a:fillRect/>
                    </a:stretch>
                  </pic:blipFill>
                  <pic:spPr>
                    <a:xfrm>
                      <a:off x="0" y="0"/>
                      <a:ext cx="5370195" cy="6858000"/>
                    </a:xfrm>
                    <a:prstGeom prst="rect">
                      <a:avLst/>
                    </a:prstGeom>
                  </pic:spPr>
                </pic:pic>
              </a:graphicData>
            </a:graphic>
          </wp:inline>
        </w:drawing>
      </w:r>
    </w:p>
    <w:p w14:paraId="3350BAE6" w14:textId="77777777" w:rsidR="00A44E8D" w:rsidRDefault="00A44E8D" w:rsidP="00984F90">
      <w:pPr>
        <w:spacing w:line="240" w:lineRule="auto"/>
      </w:pPr>
    </w:p>
    <w:p w14:paraId="27DEAFB5" w14:textId="52A15DCC" w:rsidR="00A44E8D" w:rsidRPr="00A41AE6" w:rsidRDefault="00A44E8D" w:rsidP="00984F90">
      <w:pPr>
        <w:spacing w:line="240" w:lineRule="auto"/>
        <w:rPr>
          <w:b/>
          <w:bCs/>
        </w:rPr>
      </w:pPr>
      <w:r w:rsidRPr="00A41AE6">
        <w:rPr>
          <w:b/>
          <w:bCs/>
        </w:rPr>
        <w:t>Example 2:</w:t>
      </w:r>
    </w:p>
    <w:p w14:paraId="5986EEBB" w14:textId="5BBD7BD5" w:rsidR="00A13BCB" w:rsidRDefault="00A44E8D" w:rsidP="00984F90">
      <w:pPr>
        <w:spacing w:line="240" w:lineRule="auto"/>
      </w:pPr>
      <w:r w:rsidRPr="00A44E8D">
        <w:lastRenderedPageBreak/>
        <w:drawing>
          <wp:inline distT="0" distB="0" distL="0" distR="0" wp14:anchorId="0F4484DB" wp14:editId="52A97D4E">
            <wp:extent cx="5683885" cy="6858000"/>
            <wp:effectExtent l="0" t="0" r="0" b="0"/>
            <wp:docPr id="203635766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57661" name="Picture 1" descr="A close-up of a paper&#10;&#10;Description automatically generated"/>
                    <pic:cNvPicPr/>
                  </pic:nvPicPr>
                  <pic:blipFill>
                    <a:blip r:embed="rId308"/>
                    <a:stretch>
                      <a:fillRect/>
                    </a:stretch>
                  </pic:blipFill>
                  <pic:spPr>
                    <a:xfrm>
                      <a:off x="0" y="0"/>
                      <a:ext cx="5683885" cy="6858000"/>
                    </a:xfrm>
                    <a:prstGeom prst="rect">
                      <a:avLst/>
                    </a:prstGeom>
                  </pic:spPr>
                </pic:pic>
              </a:graphicData>
            </a:graphic>
          </wp:inline>
        </w:drawing>
      </w:r>
    </w:p>
    <w:p w14:paraId="05FAD0A3" w14:textId="77777777" w:rsidR="00A13BCB" w:rsidRDefault="00A13BCB" w:rsidP="00984F90">
      <w:pPr>
        <w:spacing w:line="240" w:lineRule="auto"/>
      </w:pPr>
    </w:p>
    <w:p w14:paraId="5814825C" w14:textId="63B8C0BC" w:rsidR="00A44E8D" w:rsidRPr="00A44E8D" w:rsidRDefault="00A44E8D" w:rsidP="00A44E8D">
      <w:pPr>
        <w:spacing w:line="240" w:lineRule="auto"/>
        <w:rPr>
          <w:b/>
          <w:bCs/>
        </w:rPr>
      </w:pPr>
      <w:r w:rsidRPr="00A44E8D">
        <w:rPr>
          <w:b/>
          <w:bCs/>
        </w:rPr>
        <w:t>1. Model Details</w:t>
      </w:r>
    </w:p>
    <w:p w14:paraId="25D9FB3C" w14:textId="77777777" w:rsidR="00A44E8D" w:rsidRPr="00A44E8D" w:rsidRDefault="00A44E8D" w:rsidP="00A44E8D">
      <w:pPr>
        <w:numPr>
          <w:ilvl w:val="0"/>
          <w:numId w:val="34"/>
        </w:numPr>
        <w:spacing w:line="240" w:lineRule="auto"/>
      </w:pPr>
      <w:r w:rsidRPr="00A44E8D">
        <w:t>Include background information, such as developer and model version.</w:t>
      </w:r>
    </w:p>
    <w:p w14:paraId="3687F148" w14:textId="77777777" w:rsidR="00A44E8D" w:rsidRPr="00A44E8D" w:rsidRDefault="00A44E8D" w:rsidP="00A44E8D">
      <w:pPr>
        <w:spacing w:line="240" w:lineRule="auto"/>
        <w:rPr>
          <w:b/>
          <w:bCs/>
        </w:rPr>
      </w:pPr>
      <w:r w:rsidRPr="00A44E8D">
        <w:rPr>
          <w:b/>
          <w:bCs/>
        </w:rPr>
        <w:t>2. Intended Use</w:t>
      </w:r>
    </w:p>
    <w:p w14:paraId="184031BF" w14:textId="77777777" w:rsidR="00A44E8D" w:rsidRPr="00A44E8D" w:rsidRDefault="00A44E8D" w:rsidP="00A44E8D">
      <w:pPr>
        <w:pStyle w:val="ListParagraph"/>
        <w:numPr>
          <w:ilvl w:val="0"/>
          <w:numId w:val="43"/>
        </w:numPr>
        <w:spacing w:line="240" w:lineRule="auto"/>
      </w:pPr>
      <w:r w:rsidRPr="00A44E8D">
        <w:t>What use cases are in scope?</w:t>
      </w:r>
    </w:p>
    <w:p w14:paraId="71C13703" w14:textId="77777777" w:rsidR="00A44E8D" w:rsidRPr="00A44E8D" w:rsidRDefault="00A44E8D" w:rsidP="00A44E8D">
      <w:pPr>
        <w:pStyle w:val="ListParagraph"/>
        <w:numPr>
          <w:ilvl w:val="0"/>
          <w:numId w:val="43"/>
        </w:numPr>
        <w:spacing w:line="240" w:lineRule="auto"/>
      </w:pPr>
      <w:r w:rsidRPr="00A44E8D">
        <w:t>Who are your intended users?</w:t>
      </w:r>
    </w:p>
    <w:p w14:paraId="1C686AFF" w14:textId="77777777" w:rsidR="00A44E8D" w:rsidRPr="00A44E8D" w:rsidRDefault="00A44E8D" w:rsidP="00A44E8D">
      <w:pPr>
        <w:pStyle w:val="ListParagraph"/>
        <w:numPr>
          <w:ilvl w:val="0"/>
          <w:numId w:val="43"/>
        </w:numPr>
        <w:spacing w:line="240" w:lineRule="auto"/>
      </w:pPr>
      <w:r w:rsidRPr="00A44E8D">
        <w:t>What use cases are out of scope?</w:t>
      </w:r>
    </w:p>
    <w:p w14:paraId="6CDD8AAE" w14:textId="77777777" w:rsidR="00A44E8D" w:rsidRPr="00A44E8D" w:rsidRDefault="00A44E8D" w:rsidP="00A44E8D">
      <w:pPr>
        <w:spacing w:line="240" w:lineRule="auto"/>
        <w:rPr>
          <w:b/>
          <w:bCs/>
        </w:rPr>
      </w:pPr>
      <w:r w:rsidRPr="00A44E8D">
        <w:rPr>
          <w:b/>
          <w:bCs/>
        </w:rPr>
        <w:t>3. Factors</w:t>
      </w:r>
    </w:p>
    <w:p w14:paraId="0A1E3172" w14:textId="77777777" w:rsidR="00A44E8D" w:rsidRPr="00A44E8D" w:rsidRDefault="00A44E8D" w:rsidP="00A44E8D">
      <w:pPr>
        <w:numPr>
          <w:ilvl w:val="0"/>
          <w:numId w:val="36"/>
        </w:numPr>
        <w:spacing w:line="240" w:lineRule="auto"/>
      </w:pPr>
      <w:r w:rsidRPr="00A44E8D">
        <w:t>What factors affect the impact of the model? For example, the smiling detection model's results vary by demographic factors like age, gender or ethnicity, environmental factors like lighting or rain and instrumentation like camera type.</w:t>
      </w:r>
    </w:p>
    <w:p w14:paraId="435B9C2F" w14:textId="77777777" w:rsidR="00A44E8D" w:rsidRPr="00A44E8D" w:rsidRDefault="00A44E8D" w:rsidP="00A44E8D">
      <w:pPr>
        <w:spacing w:line="240" w:lineRule="auto"/>
        <w:rPr>
          <w:b/>
          <w:bCs/>
        </w:rPr>
      </w:pPr>
      <w:r w:rsidRPr="00A44E8D">
        <w:rPr>
          <w:b/>
          <w:bCs/>
        </w:rPr>
        <w:t>4. Metrics</w:t>
      </w:r>
    </w:p>
    <w:p w14:paraId="2C8392A3" w14:textId="77777777" w:rsidR="00A44E8D" w:rsidRPr="00A44E8D" w:rsidRDefault="00A44E8D" w:rsidP="00A44E8D">
      <w:pPr>
        <w:numPr>
          <w:ilvl w:val="0"/>
          <w:numId w:val="37"/>
        </w:numPr>
        <w:spacing w:line="240" w:lineRule="auto"/>
      </w:pPr>
      <w:r w:rsidRPr="00A44E8D">
        <w:t>What metrics are you using to measure the performance of the model? Why did you pick those metrics?</w:t>
      </w:r>
    </w:p>
    <w:p w14:paraId="4E9D4FB4" w14:textId="77777777" w:rsidR="00A44E8D" w:rsidRPr="00A44E8D" w:rsidRDefault="00A44E8D" w:rsidP="00A44E8D">
      <w:pPr>
        <w:numPr>
          <w:ilvl w:val="1"/>
          <w:numId w:val="37"/>
        </w:numPr>
        <w:spacing w:line="240" w:lineRule="auto"/>
      </w:pPr>
      <w:r w:rsidRPr="00A44E8D">
        <w:t xml:space="preserve">For </w:t>
      </w:r>
      <w:r w:rsidRPr="00A44E8D">
        <w:rPr>
          <w:b/>
          <w:bCs/>
        </w:rPr>
        <w:t>classification systems</w:t>
      </w:r>
      <w:r w:rsidRPr="00A44E8D">
        <w:t xml:space="preserve"> – in which the output is a class label – potential error types include false positive rate, false negative rate, false discovery rate, and false omission rate. The relative importance of each of these depends on the use case.</w:t>
      </w:r>
    </w:p>
    <w:p w14:paraId="04079A17" w14:textId="77777777" w:rsidR="00A44E8D" w:rsidRPr="00A44E8D" w:rsidRDefault="00A44E8D" w:rsidP="00A44E8D">
      <w:pPr>
        <w:numPr>
          <w:ilvl w:val="1"/>
          <w:numId w:val="37"/>
        </w:numPr>
        <w:spacing w:line="240" w:lineRule="auto"/>
      </w:pPr>
      <w:r w:rsidRPr="00A44E8D">
        <w:t xml:space="preserve">For </w:t>
      </w:r>
      <w:r w:rsidRPr="00A44E8D">
        <w:rPr>
          <w:b/>
          <w:bCs/>
        </w:rPr>
        <w:t>score-based analyses</w:t>
      </w:r>
      <w:r w:rsidRPr="00A44E8D">
        <w:t xml:space="preserve"> – in which the output is a score or price – consider reporting model performance across groups.</w:t>
      </w:r>
    </w:p>
    <w:p w14:paraId="32AF14D6" w14:textId="77777777" w:rsidR="00A44E8D" w:rsidRPr="00A44E8D" w:rsidRDefault="00A44E8D" w:rsidP="00A44E8D">
      <w:pPr>
        <w:spacing w:line="240" w:lineRule="auto"/>
        <w:rPr>
          <w:b/>
          <w:bCs/>
        </w:rPr>
      </w:pPr>
      <w:r w:rsidRPr="00A44E8D">
        <w:rPr>
          <w:b/>
          <w:bCs/>
        </w:rPr>
        <w:t>5. Evaluation Data</w:t>
      </w:r>
    </w:p>
    <w:p w14:paraId="01BF1D3A" w14:textId="77777777" w:rsidR="00A44E8D" w:rsidRPr="00A44E8D" w:rsidRDefault="00A44E8D" w:rsidP="00A44E8D">
      <w:pPr>
        <w:numPr>
          <w:ilvl w:val="0"/>
          <w:numId w:val="38"/>
        </w:numPr>
        <w:spacing w:line="240" w:lineRule="auto"/>
      </w:pPr>
      <w:r w:rsidRPr="00A44E8D">
        <w:t>Which datasets did you use to evaluate model performance? Provide the datasets if you can.</w:t>
      </w:r>
    </w:p>
    <w:p w14:paraId="1BD0F87D" w14:textId="77777777" w:rsidR="00A44E8D" w:rsidRPr="00A44E8D" w:rsidRDefault="00A44E8D" w:rsidP="00A44E8D">
      <w:pPr>
        <w:numPr>
          <w:ilvl w:val="0"/>
          <w:numId w:val="38"/>
        </w:numPr>
        <w:spacing w:line="240" w:lineRule="auto"/>
      </w:pPr>
      <w:r w:rsidRPr="00A44E8D">
        <w:t>Why did you choose these datasets for evaluation?</w:t>
      </w:r>
    </w:p>
    <w:p w14:paraId="3AD992A7" w14:textId="77777777" w:rsidR="00A44E8D" w:rsidRPr="00A44E8D" w:rsidRDefault="00A44E8D" w:rsidP="00A44E8D">
      <w:pPr>
        <w:numPr>
          <w:ilvl w:val="0"/>
          <w:numId w:val="38"/>
        </w:numPr>
        <w:spacing w:line="240" w:lineRule="auto"/>
      </w:pPr>
      <w:r w:rsidRPr="00A44E8D">
        <w:t>Are the datasets representative of typical use cases, anticipated test cases and/or challenging cases?</w:t>
      </w:r>
    </w:p>
    <w:p w14:paraId="47DBE6D6" w14:textId="77777777" w:rsidR="00A44E8D" w:rsidRPr="00A44E8D" w:rsidRDefault="00A44E8D" w:rsidP="00A44E8D">
      <w:pPr>
        <w:spacing w:line="240" w:lineRule="auto"/>
        <w:rPr>
          <w:b/>
          <w:bCs/>
        </w:rPr>
      </w:pPr>
      <w:r w:rsidRPr="00A44E8D">
        <w:rPr>
          <w:b/>
          <w:bCs/>
        </w:rPr>
        <w:t>6. Training Data</w:t>
      </w:r>
    </w:p>
    <w:p w14:paraId="5A33753C" w14:textId="77777777" w:rsidR="00A44E8D" w:rsidRPr="00A44E8D" w:rsidRDefault="00A44E8D" w:rsidP="00A44E8D">
      <w:pPr>
        <w:numPr>
          <w:ilvl w:val="0"/>
          <w:numId w:val="39"/>
        </w:numPr>
        <w:spacing w:line="240" w:lineRule="auto"/>
      </w:pPr>
      <w:r w:rsidRPr="00A44E8D">
        <w:t>Which data was the model trained on?</w:t>
      </w:r>
    </w:p>
    <w:p w14:paraId="0325624E" w14:textId="77777777" w:rsidR="00A44E8D" w:rsidRPr="00A44E8D" w:rsidRDefault="00A44E8D" w:rsidP="00A44E8D">
      <w:pPr>
        <w:spacing w:line="240" w:lineRule="auto"/>
        <w:rPr>
          <w:b/>
          <w:bCs/>
        </w:rPr>
      </w:pPr>
      <w:r w:rsidRPr="00A44E8D">
        <w:rPr>
          <w:b/>
          <w:bCs/>
        </w:rPr>
        <w:t>7. Quantitative Analyses</w:t>
      </w:r>
    </w:p>
    <w:p w14:paraId="4C390634" w14:textId="77777777" w:rsidR="00A44E8D" w:rsidRPr="00A44E8D" w:rsidRDefault="00A44E8D" w:rsidP="00A44E8D">
      <w:pPr>
        <w:numPr>
          <w:ilvl w:val="0"/>
          <w:numId w:val="40"/>
        </w:numPr>
        <w:spacing w:line="240" w:lineRule="auto"/>
      </w:pPr>
      <w:r w:rsidRPr="00A44E8D">
        <w:t>How did the model perform on the metrics you chose? Break down performance by important factors and their intersections. For example, in the smiling detection example, performance is broken down by age (</w:t>
      </w:r>
      <w:proofErr w:type="spellStart"/>
      <w:r w:rsidRPr="00A44E8D">
        <w:t>eg</w:t>
      </w:r>
      <w:proofErr w:type="spellEnd"/>
      <w:r w:rsidRPr="00A44E8D">
        <w:t>, young, old), gender (</w:t>
      </w:r>
      <w:proofErr w:type="spellStart"/>
      <w:r w:rsidRPr="00A44E8D">
        <w:t>eg</w:t>
      </w:r>
      <w:proofErr w:type="spellEnd"/>
      <w:r w:rsidRPr="00A44E8D">
        <w:t>, female, male), and then both (</w:t>
      </w:r>
      <w:proofErr w:type="spellStart"/>
      <w:r w:rsidRPr="00A44E8D">
        <w:t>eg</w:t>
      </w:r>
      <w:proofErr w:type="spellEnd"/>
      <w:r w:rsidRPr="00A44E8D">
        <w:t>, old-female, old-male, young-female, young-male).</w:t>
      </w:r>
    </w:p>
    <w:p w14:paraId="42AFD7C1" w14:textId="77777777" w:rsidR="00A44E8D" w:rsidRPr="00A44E8D" w:rsidRDefault="00A44E8D" w:rsidP="00A44E8D">
      <w:pPr>
        <w:spacing w:line="240" w:lineRule="auto"/>
        <w:rPr>
          <w:b/>
          <w:bCs/>
        </w:rPr>
      </w:pPr>
      <w:r w:rsidRPr="00A44E8D">
        <w:rPr>
          <w:b/>
          <w:bCs/>
        </w:rPr>
        <w:t>8. Ethical Considerations</w:t>
      </w:r>
    </w:p>
    <w:p w14:paraId="6EF4CFF1" w14:textId="77777777" w:rsidR="00A44E8D" w:rsidRPr="00A44E8D" w:rsidRDefault="00A44E8D" w:rsidP="00A44E8D">
      <w:pPr>
        <w:numPr>
          <w:ilvl w:val="0"/>
          <w:numId w:val="41"/>
        </w:numPr>
        <w:spacing w:line="240" w:lineRule="auto"/>
      </w:pPr>
      <w:r w:rsidRPr="00A44E8D">
        <w:lastRenderedPageBreak/>
        <w:t>Describe ethical considerations related to the model, such as sensitive data used to train the model, whether the model has implications for human life, health, or safety, how risk was mitigated, and what harms may be present in model usage.</w:t>
      </w:r>
    </w:p>
    <w:p w14:paraId="40DA3FAB" w14:textId="77777777" w:rsidR="00A44E8D" w:rsidRPr="00A44E8D" w:rsidRDefault="00A44E8D" w:rsidP="00A44E8D">
      <w:pPr>
        <w:spacing w:line="240" w:lineRule="auto"/>
        <w:rPr>
          <w:b/>
          <w:bCs/>
        </w:rPr>
      </w:pPr>
      <w:r w:rsidRPr="00A44E8D">
        <w:rPr>
          <w:b/>
          <w:bCs/>
        </w:rPr>
        <w:t>9. Caveats and Recommendations</w:t>
      </w:r>
    </w:p>
    <w:p w14:paraId="0FC96B5A" w14:textId="77777777" w:rsidR="00A44E8D" w:rsidRPr="00A44E8D" w:rsidRDefault="00A44E8D" w:rsidP="00A44E8D">
      <w:pPr>
        <w:numPr>
          <w:ilvl w:val="0"/>
          <w:numId w:val="42"/>
        </w:numPr>
        <w:spacing w:line="240" w:lineRule="auto"/>
      </w:pPr>
      <w:r w:rsidRPr="00A44E8D">
        <w:t>Add anything important that you have not covered elsewhere in the model card.</w:t>
      </w:r>
    </w:p>
    <w:p w14:paraId="0A1A6E5F" w14:textId="77777777" w:rsidR="00A13BCB" w:rsidRDefault="00A13BCB" w:rsidP="00984F90">
      <w:pPr>
        <w:spacing w:line="240" w:lineRule="auto"/>
      </w:pPr>
    </w:p>
    <w:p w14:paraId="6552AE41" w14:textId="77777777" w:rsidR="00A44E8D" w:rsidRPr="00A44E8D" w:rsidRDefault="00A44E8D" w:rsidP="00A44E8D">
      <w:pPr>
        <w:spacing w:line="240" w:lineRule="auto"/>
        <w:rPr>
          <w:b/>
          <w:bCs/>
          <w:sz w:val="32"/>
          <w:szCs w:val="32"/>
        </w:rPr>
      </w:pPr>
      <w:r w:rsidRPr="00A44E8D">
        <w:rPr>
          <w:b/>
          <w:bCs/>
          <w:sz w:val="32"/>
          <w:szCs w:val="32"/>
        </w:rPr>
        <w:t>How can you use model cards in your organization?</w:t>
      </w:r>
    </w:p>
    <w:p w14:paraId="2FF3D9F7" w14:textId="77777777" w:rsidR="00A44E8D" w:rsidRPr="00A44E8D" w:rsidRDefault="00A44E8D" w:rsidP="00A44E8D">
      <w:pPr>
        <w:spacing w:line="240" w:lineRule="auto"/>
      </w:pPr>
      <w:r w:rsidRPr="00A44E8D">
        <w:t>The use of detailed model cards can often be challenging because an organization may not want to reveal its processes, proprietary data or trade secrets. In such cases, the developer team should think about how model cards can be useful and empowering, without including sensitive information.</w:t>
      </w:r>
    </w:p>
    <w:p w14:paraId="75CE1632" w14:textId="77777777" w:rsidR="00A13BCB" w:rsidRDefault="00A13BCB" w:rsidP="00984F90">
      <w:pPr>
        <w:spacing w:line="240" w:lineRule="auto"/>
      </w:pPr>
    </w:p>
    <w:p w14:paraId="0D5F87B4" w14:textId="4E037890" w:rsidR="00A41AE6" w:rsidRDefault="00CA62A9" w:rsidP="00A41AE6">
      <w:pPr>
        <w:spacing w:line="240" w:lineRule="auto"/>
        <w:rPr>
          <w:b/>
          <w:bCs/>
          <w:sz w:val="60"/>
          <w:szCs w:val="60"/>
        </w:rPr>
      </w:pPr>
      <w:r w:rsidRPr="00CA62A9">
        <w:rPr>
          <w:b/>
          <w:bCs/>
          <w:sz w:val="60"/>
          <w:szCs w:val="60"/>
        </w:rPr>
        <w:t>15. Intro to Deep Learning</w:t>
      </w:r>
    </w:p>
    <w:p w14:paraId="24E5BE2A" w14:textId="73E5BCD6" w:rsidR="00A41AE6" w:rsidRPr="00E034E9" w:rsidRDefault="00A41AE6" w:rsidP="00A41AE6">
      <w:pPr>
        <w:spacing w:line="240" w:lineRule="auto"/>
        <w:rPr>
          <w:b/>
          <w:bCs/>
          <w:sz w:val="40"/>
          <w:szCs w:val="40"/>
        </w:rPr>
      </w:pPr>
      <w:r>
        <w:rPr>
          <w:b/>
          <w:bCs/>
          <w:sz w:val="40"/>
          <w:szCs w:val="40"/>
        </w:rPr>
        <w:t>1</w:t>
      </w:r>
      <w:r w:rsidR="00CA62A9">
        <w:rPr>
          <w:b/>
          <w:bCs/>
          <w:sz w:val="40"/>
          <w:szCs w:val="40"/>
        </w:rPr>
        <w:t>5</w:t>
      </w:r>
      <w:r>
        <w:rPr>
          <w:b/>
          <w:bCs/>
          <w:sz w:val="40"/>
          <w:szCs w:val="40"/>
        </w:rPr>
        <w:t>.</w:t>
      </w:r>
      <w:r w:rsidR="00CA62A9">
        <w:rPr>
          <w:b/>
          <w:bCs/>
          <w:sz w:val="40"/>
          <w:szCs w:val="40"/>
        </w:rPr>
        <w:t>1</w:t>
      </w:r>
      <w:r w:rsidRPr="000D54D1">
        <w:rPr>
          <w:b/>
          <w:bCs/>
          <w:sz w:val="40"/>
          <w:szCs w:val="40"/>
        </w:rPr>
        <w:t xml:space="preserve"> </w:t>
      </w:r>
      <w:r w:rsidR="00CA62A9" w:rsidRPr="00CA62A9">
        <w:rPr>
          <w:b/>
          <w:bCs/>
          <w:sz w:val="40"/>
          <w:szCs w:val="40"/>
        </w:rPr>
        <w:t>A Single Neuron</w:t>
      </w:r>
    </w:p>
    <w:p w14:paraId="0A49CFA4" w14:textId="77777777" w:rsidR="00A13BCB" w:rsidRDefault="00A13BCB" w:rsidP="00984F90">
      <w:pPr>
        <w:spacing w:line="240" w:lineRule="auto"/>
      </w:pPr>
    </w:p>
    <w:p w14:paraId="02D33DCC" w14:textId="77777777" w:rsidR="00A13BCB" w:rsidRDefault="00A13BCB" w:rsidP="00984F90">
      <w:pPr>
        <w:spacing w:line="240" w:lineRule="auto"/>
      </w:pPr>
    </w:p>
    <w:p w14:paraId="141D0C42" w14:textId="77777777" w:rsidR="00A13BCB" w:rsidRDefault="00A13BCB" w:rsidP="00984F90">
      <w:pPr>
        <w:spacing w:line="240" w:lineRule="auto"/>
      </w:pPr>
    </w:p>
    <w:p w14:paraId="7D397CE1" w14:textId="77777777" w:rsidR="00A13BCB" w:rsidRDefault="00A13BCB" w:rsidP="00984F90">
      <w:pPr>
        <w:spacing w:line="240" w:lineRule="auto"/>
      </w:pPr>
    </w:p>
    <w:p w14:paraId="2F5299B3" w14:textId="77777777" w:rsidR="00A13BCB" w:rsidRDefault="00A13BCB" w:rsidP="00984F90">
      <w:pPr>
        <w:spacing w:line="240" w:lineRule="auto"/>
      </w:pPr>
    </w:p>
    <w:p w14:paraId="21CFC2C9" w14:textId="77777777" w:rsidR="00A13BCB" w:rsidRDefault="00A13BCB" w:rsidP="00984F90">
      <w:pPr>
        <w:spacing w:line="240" w:lineRule="auto"/>
      </w:pPr>
    </w:p>
    <w:p w14:paraId="0391FA86" w14:textId="77777777" w:rsidR="00A13BCB" w:rsidRDefault="00A13BCB" w:rsidP="00984F90">
      <w:pPr>
        <w:spacing w:line="240" w:lineRule="auto"/>
      </w:pPr>
    </w:p>
    <w:p w14:paraId="6EB50CDD" w14:textId="77777777" w:rsidR="00A13BCB" w:rsidRDefault="00A13BCB" w:rsidP="00984F90">
      <w:pPr>
        <w:spacing w:line="240" w:lineRule="auto"/>
      </w:pPr>
    </w:p>
    <w:p w14:paraId="591B2FFD" w14:textId="77777777" w:rsidR="00A13BCB" w:rsidRDefault="00A13BCB" w:rsidP="00984F90">
      <w:pPr>
        <w:spacing w:line="240" w:lineRule="auto"/>
      </w:pPr>
    </w:p>
    <w:p w14:paraId="698CDF9C" w14:textId="77777777" w:rsidR="0010698A" w:rsidRDefault="0010698A" w:rsidP="00984F90">
      <w:pPr>
        <w:spacing w:line="240" w:lineRule="auto"/>
      </w:pPr>
    </w:p>
    <w:p w14:paraId="1C59B747" w14:textId="77777777" w:rsidR="0010698A" w:rsidRDefault="0010698A" w:rsidP="00984F90">
      <w:pPr>
        <w:spacing w:line="240" w:lineRule="auto"/>
      </w:pPr>
    </w:p>
    <w:p w14:paraId="728E6126" w14:textId="77777777" w:rsidR="0010698A" w:rsidRDefault="0010698A" w:rsidP="00984F90">
      <w:pPr>
        <w:spacing w:line="240" w:lineRule="auto"/>
      </w:pPr>
    </w:p>
    <w:p w14:paraId="2218DA9A" w14:textId="77777777" w:rsidR="0010698A" w:rsidRDefault="0010698A" w:rsidP="00984F90">
      <w:pPr>
        <w:spacing w:line="240" w:lineRule="auto"/>
      </w:pPr>
    </w:p>
    <w:p w14:paraId="0D01400E" w14:textId="77777777" w:rsidR="0010698A" w:rsidRDefault="0010698A" w:rsidP="00984F90">
      <w:pPr>
        <w:spacing w:line="240" w:lineRule="auto"/>
      </w:pPr>
    </w:p>
    <w:p w14:paraId="03116CFB" w14:textId="77777777" w:rsidR="0010698A" w:rsidRDefault="0010698A" w:rsidP="00984F90">
      <w:pPr>
        <w:spacing w:line="240" w:lineRule="auto"/>
      </w:pPr>
    </w:p>
    <w:p w14:paraId="4E66592E" w14:textId="77777777" w:rsidR="0010698A" w:rsidRDefault="0010698A" w:rsidP="00984F90">
      <w:pPr>
        <w:spacing w:line="240" w:lineRule="auto"/>
      </w:pPr>
    </w:p>
    <w:p w14:paraId="64C69791" w14:textId="77777777" w:rsidR="0010698A" w:rsidRDefault="0010698A" w:rsidP="00984F90">
      <w:pPr>
        <w:spacing w:line="240" w:lineRule="auto"/>
      </w:pPr>
    </w:p>
    <w:p w14:paraId="7F606900" w14:textId="77777777" w:rsidR="0010698A" w:rsidRDefault="0010698A" w:rsidP="00984F90">
      <w:pPr>
        <w:spacing w:line="240" w:lineRule="auto"/>
      </w:pPr>
    </w:p>
    <w:p w14:paraId="63E84EEE" w14:textId="77777777" w:rsidR="0010698A" w:rsidRDefault="0010698A" w:rsidP="00984F90">
      <w:pPr>
        <w:spacing w:line="240" w:lineRule="auto"/>
      </w:pPr>
    </w:p>
    <w:p w14:paraId="55B2DD7A" w14:textId="77777777" w:rsidR="0010698A" w:rsidRDefault="0010698A" w:rsidP="00984F90">
      <w:pPr>
        <w:spacing w:line="240" w:lineRule="auto"/>
      </w:pPr>
    </w:p>
    <w:p w14:paraId="02065EA3" w14:textId="77777777" w:rsidR="008F0360" w:rsidRPr="00984F90" w:rsidRDefault="008F0360" w:rsidP="00984F90"/>
    <w:sectPr w:rsidR="008F0360" w:rsidRPr="00984F90" w:rsidSect="00FE00AE">
      <w:footerReference w:type="default" r:id="rId30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E2043" w14:textId="77777777" w:rsidR="00FE00AE" w:rsidRDefault="00FE00AE" w:rsidP="00D73911">
      <w:pPr>
        <w:spacing w:after="0" w:line="240" w:lineRule="auto"/>
      </w:pPr>
      <w:r>
        <w:separator/>
      </w:r>
    </w:p>
  </w:endnote>
  <w:endnote w:type="continuationSeparator" w:id="0">
    <w:p w14:paraId="35A35FAA" w14:textId="77777777" w:rsidR="00FE00AE" w:rsidRDefault="00FE00A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5AB1EC" w14:textId="77777777" w:rsidR="00FE00AE" w:rsidRDefault="00FE00AE" w:rsidP="00D73911">
      <w:pPr>
        <w:spacing w:after="0" w:line="240" w:lineRule="auto"/>
      </w:pPr>
      <w:r>
        <w:separator/>
      </w:r>
    </w:p>
  </w:footnote>
  <w:footnote w:type="continuationSeparator" w:id="0">
    <w:p w14:paraId="61BBCF2B" w14:textId="77777777" w:rsidR="00FE00AE" w:rsidRDefault="00FE00A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19"/>
  </w:num>
  <w:num w:numId="2" w16cid:durableId="740371895">
    <w:abstractNumId w:val="35"/>
  </w:num>
  <w:num w:numId="3" w16cid:durableId="1197697893">
    <w:abstractNumId w:val="29"/>
  </w:num>
  <w:num w:numId="4" w16cid:durableId="1816406321">
    <w:abstractNumId w:val="3"/>
  </w:num>
  <w:num w:numId="5" w16cid:durableId="391007239">
    <w:abstractNumId w:val="42"/>
  </w:num>
  <w:num w:numId="6" w16cid:durableId="128597441">
    <w:abstractNumId w:val="20"/>
  </w:num>
  <w:num w:numId="7" w16cid:durableId="2139105377">
    <w:abstractNumId w:val="31"/>
  </w:num>
  <w:num w:numId="8" w16cid:durableId="1234656361">
    <w:abstractNumId w:val="1"/>
  </w:num>
  <w:num w:numId="9" w16cid:durableId="1914387242">
    <w:abstractNumId w:val="5"/>
  </w:num>
  <w:num w:numId="10" w16cid:durableId="1667248848">
    <w:abstractNumId w:val="27"/>
  </w:num>
  <w:num w:numId="11" w16cid:durableId="207425049">
    <w:abstractNumId w:val="40"/>
  </w:num>
  <w:num w:numId="12" w16cid:durableId="1429425473">
    <w:abstractNumId w:val="4"/>
  </w:num>
  <w:num w:numId="13" w16cid:durableId="371541827">
    <w:abstractNumId w:val="11"/>
  </w:num>
  <w:num w:numId="14" w16cid:durableId="879627868">
    <w:abstractNumId w:val="18"/>
  </w:num>
  <w:num w:numId="15" w16cid:durableId="747506493">
    <w:abstractNumId w:val="21"/>
  </w:num>
  <w:num w:numId="16" w16cid:durableId="1953660765">
    <w:abstractNumId w:val="26"/>
  </w:num>
  <w:num w:numId="17" w16cid:durableId="137498877">
    <w:abstractNumId w:val="33"/>
  </w:num>
  <w:num w:numId="18" w16cid:durableId="147525762">
    <w:abstractNumId w:val="0"/>
  </w:num>
  <w:num w:numId="19" w16cid:durableId="1635058940">
    <w:abstractNumId w:val="38"/>
  </w:num>
  <w:num w:numId="20" w16cid:durableId="2024279833">
    <w:abstractNumId w:val="10"/>
  </w:num>
  <w:num w:numId="21" w16cid:durableId="278417365">
    <w:abstractNumId w:val="24"/>
  </w:num>
  <w:num w:numId="22" w16cid:durableId="1525093481">
    <w:abstractNumId w:val="34"/>
  </w:num>
  <w:num w:numId="23" w16cid:durableId="1222131122">
    <w:abstractNumId w:val="28"/>
  </w:num>
  <w:num w:numId="24" w16cid:durableId="527304244">
    <w:abstractNumId w:val="39"/>
  </w:num>
  <w:num w:numId="25" w16cid:durableId="68503718">
    <w:abstractNumId w:val="6"/>
  </w:num>
  <w:num w:numId="26" w16cid:durableId="1738046899">
    <w:abstractNumId w:val="2"/>
  </w:num>
  <w:num w:numId="27" w16cid:durableId="936208284">
    <w:abstractNumId w:val="12"/>
  </w:num>
  <w:num w:numId="28" w16cid:durableId="1790247002">
    <w:abstractNumId w:val="16"/>
  </w:num>
  <w:num w:numId="29" w16cid:durableId="2122992899">
    <w:abstractNumId w:val="41"/>
  </w:num>
  <w:num w:numId="30" w16cid:durableId="250050943">
    <w:abstractNumId w:val="25"/>
  </w:num>
  <w:num w:numId="31" w16cid:durableId="519969686">
    <w:abstractNumId w:val="36"/>
  </w:num>
  <w:num w:numId="32" w16cid:durableId="1182817858">
    <w:abstractNumId w:val="23"/>
  </w:num>
  <w:num w:numId="33" w16cid:durableId="864053759">
    <w:abstractNumId w:val="9"/>
  </w:num>
  <w:num w:numId="34" w16cid:durableId="167136301">
    <w:abstractNumId w:val="32"/>
  </w:num>
  <w:num w:numId="35" w16cid:durableId="222563486">
    <w:abstractNumId w:val="14"/>
  </w:num>
  <w:num w:numId="36" w16cid:durableId="1691375371">
    <w:abstractNumId w:val="22"/>
  </w:num>
  <w:num w:numId="37" w16cid:durableId="666402339">
    <w:abstractNumId w:val="7"/>
  </w:num>
  <w:num w:numId="38" w16cid:durableId="475689208">
    <w:abstractNumId w:val="30"/>
  </w:num>
  <w:num w:numId="39" w16cid:durableId="1267470677">
    <w:abstractNumId w:val="15"/>
  </w:num>
  <w:num w:numId="40" w16cid:durableId="1016345023">
    <w:abstractNumId w:val="8"/>
  </w:num>
  <w:num w:numId="41" w16cid:durableId="430784402">
    <w:abstractNumId w:val="13"/>
  </w:num>
  <w:num w:numId="42" w16cid:durableId="261378793">
    <w:abstractNumId w:val="37"/>
  </w:num>
  <w:num w:numId="43" w16cid:durableId="171800685">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oBQBJPME+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2.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73.png"/><Relationship Id="rId304" Type="http://schemas.openxmlformats.org/officeDocument/2006/relationships/image" Target="media/image285.png"/><Relationship Id="rId85" Type="http://schemas.openxmlformats.org/officeDocument/2006/relationships/image" Target="media/image77.png"/><Relationship Id="rId150" Type="http://schemas.openxmlformats.org/officeDocument/2006/relationships/image" Target="media/image141.png"/><Relationship Id="rId192" Type="http://schemas.openxmlformats.org/officeDocument/2006/relationships/image" Target="media/image181.png"/><Relationship Id="rId206" Type="http://schemas.openxmlformats.org/officeDocument/2006/relationships/image" Target="media/image193.png"/><Relationship Id="rId248" Type="http://schemas.openxmlformats.org/officeDocument/2006/relationships/image" Target="media/image231.png"/><Relationship Id="rId12" Type="http://schemas.openxmlformats.org/officeDocument/2006/relationships/image" Target="media/image5.png"/><Relationship Id="rId108" Type="http://schemas.openxmlformats.org/officeDocument/2006/relationships/image" Target="media/image100.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2.png"/><Relationship Id="rId217" Type="http://schemas.openxmlformats.org/officeDocument/2006/relationships/image" Target="media/image202.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92" Type="http://schemas.openxmlformats.org/officeDocument/2006/relationships/image" Target="media/image275.png"/><Relationship Id="rId306" Type="http://schemas.openxmlformats.org/officeDocument/2006/relationships/hyperlink" Target="https://modelcards.withgoogle.com/face-detection" TargetMode="External"/><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293" Type="http://schemas.openxmlformats.org/officeDocument/2006/relationships/image" Target="media/image276.png"/><Relationship Id="rId307" Type="http://schemas.openxmlformats.org/officeDocument/2006/relationships/image" Target="media/image286.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image" Target="media/image266.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294" Type="http://schemas.openxmlformats.org/officeDocument/2006/relationships/image" Target="media/image277.png"/><Relationship Id="rId308" Type="http://schemas.openxmlformats.org/officeDocument/2006/relationships/image" Target="media/image28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95" Type="http://schemas.openxmlformats.org/officeDocument/2006/relationships/image" Target="media/image278.png"/><Relationship Id="rId309" Type="http://schemas.openxmlformats.org/officeDocument/2006/relationships/footer" Target="footer1.xml"/><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310" Type="http://schemas.openxmlformats.org/officeDocument/2006/relationships/fontTable" Target="fontTable.xml"/><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296" Type="http://schemas.openxmlformats.org/officeDocument/2006/relationships/image" Target="media/image279.png"/><Relationship Id="rId300" Type="http://schemas.openxmlformats.org/officeDocument/2006/relationships/image" Target="media/image283.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311" Type="http://schemas.openxmlformats.org/officeDocument/2006/relationships/theme" Target="theme/theme1.xml"/><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297" Type="http://schemas.openxmlformats.org/officeDocument/2006/relationships/image" Target="media/image280.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301" Type="http://schemas.openxmlformats.org/officeDocument/2006/relationships/hyperlink" Target="https://developers.googleblog.com/2019/09/enabling-developers-and-organizations.html" TargetMode="External"/><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298" Type="http://schemas.openxmlformats.org/officeDocument/2006/relationships/image" Target="media/image281.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302" Type="http://schemas.openxmlformats.org/officeDocument/2006/relationships/hyperlink" Target="https://ai.googleblog.com/2017/04/federated-learning-collaborative.html" TargetMode="Externa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image" Target="media/image271.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303" Type="http://schemas.openxmlformats.org/officeDocument/2006/relationships/image" Target="media/image284.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289" Type="http://schemas.openxmlformats.org/officeDocument/2006/relationships/image" Target="media/image272.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image" Target="media/image211.png"/><Relationship Id="rId269" Type="http://schemas.openxmlformats.org/officeDocument/2006/relationships/image" Target="media/image252.png"/><Relationship Id="rId33" Type="http://schemas.openxmlformats.org/officeDocument/2006/relationships/image" Target="media/image26.png"/><Relationship Id="rId129" Type="http://schemas.openxmlformats.org/officeDocument/2006/relationships/image" Target="media/image121.png"/><Relationship Id="rId280" Type="http://schemas.openxmlformats.org/officeDocument/2006/relationships/image" Target="media/image263.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221.png"/><Relationship Id="rId291" Type="http://schemas.openxmlformats.org/officeDocument/2006/relationships/image" Target="media/image274.png"/><Relationship Id="rId305" Type="http://schemas.openxmlformats.org/officeDocument/2006/relationships/hyperlink" Target="https://arxiv.org/abs/1810.039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13</TotalTime>
  <Pages>235</Pages>
  <Words>7700</Words>
  <Characters>4389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1</cp:revision>
  <dcterms:created xsi:type="dcterms:W3CDTF">2021-12-26T10:25:00Z</dcterms:created>
  <dcterms:modified xsi:type="dcterms:W3CDTF">2024-05-01T19:16:00Z</dcterms:modified>
</cp:coreProperties>
</file>